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349" w:type="dxa"/>
        <w:tblInd w:w="-284" w:type="dxa"/>
        <w:tblLayout w:type="fixed"/>
        <w:tblLook w:val="04A0" w:firstRow="1" w:lastRow="0" w:firstColumn="1" w:lastColumn="0" w:noHBand="0" w:noVBand="1"/>
      </w:tblPr>
      <w:tblGrid>
        <w:gridCol w:w="2127"/>
        <w:gridCol w:w="425"/>
        <w:gridCol w:w="284"/>
        <w:gridCol w:w="850"/>
        <w:gridCol w:w="2081"/>
        <w:gridCol w:w="46"/>
        <w:gridCol w:w="185"/>
        <w:gridCol w:w="757"/>
        <w:gridCol w:w="139"/>
        <w:gridCol w:w="194"/>
        <w:gridCol w:w="433"/>
        <w:gridCol w:w="2828"/>
      </w:tblGrid>
      <w:tr w:rsidR="008A5889" w14:paraId="157F6325" w14:textId="77777777" w:rsidTr="00614AD1">
        <w:trPr>
          <w:trHeight w:val="510"/>
        </w:trPr>
        <w:tc>
          <w:tcPr>
            <w:tcW w:w="10349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</w:tcPr>
          <w:p w14:paraId="0A9872F9" w14:textId="77777777" w:rsidR="008A5889" w:rsidRPr="00E77A92" w:rsidRDefault="009254DC" w:rsidP="00E77A92">
            <w:pPr>
              <w:pStyle w:val="Heading1"/>
            </w:pPr>
            <w:r w:rsidRPr="00E77A92">
              <w:t>non-</w:t>
            </w:r>
            <w:r w:rsidR="008A5889" w:rsidRPr="00E77A92">
              <w:t>teaching position application form</w:t>
            </w:r>
          </w:p>
        </w:tc>
      </w:tr>
      <w:tr w:rsidR="008A5889" w14:paraId="73C0C045" w14:textId="77777777" w:rsidTr="00614AD1">
        <w:trPr>
          <w:trHeight w:val="510"/>
        </w:trPr>
        <w:tc>
          <w:tcPr>
            <w:tcW w:w="10349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0B4E1E" w14:textId="77777777" w:rsidR="008A5889" w:rsidRDefault="008A5889" w:rsidP="00E77A92"/>
        </w:tc>
      </w:tr>
      <w:tr w:rsidR="005A443C" w14:paraId="75050FF7" w14:textId="77777777" w:rsidTr="00614AD1">
        <w:trPr>
          <w:trHeight w:val="510"/>
        </w:trPr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CFC12" w14:textId="1F108540" w:rsidR="005A443C" w:rsidRPr="005A443C" w:rsidRDefault="005A443C" w:rsidP="00E77A92">
            <w:r w:rsidRPr="005A443C">
              <w:t>Please email to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57F12AF" w14:textId="77777777" w:rsidR="005A443C" w:rsidRPr="005A443C" w:rsidRDefault="005A443C" w:rsidP="00E77A92"/>
        </w:tc>
        <w:tc>
          <w:tcPr>
            <w:tcW w:w="7513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7EE5FF" w14:textId="2DFC5066" w:rsidR="005A443C" w:rsidRPr="005A443C" w:rsidRDefault="00DA0F94" w:rsidP="00E77A92">
            <w:hyperlink r:id="rId7" w:history="1">
              <w:r w:rsidRPr="00DB26D2">
                <w:rPr>
                  <w:rStyle w:val="Hyperlink"/>
                </w:rPr>
                <w:t>principal@sjr.school.nz</w:t>
              </w:r>
            </w:hyperlink>
          </w:p>
          <w:p w14:paraId="354A0DED" w14:textId="77777777" w:rsidR="005A443C" w:rsidRPr="005A443C" w:rsidRDefault="005A443C" w:rsidP="00E77A92"/>
        </w:tc>
      </w:tr>
      <w:tr w:rsidR="005A443C" w14:paraId="118EC536" w14:textId="77777777" w:rsidTr="00614AD1">
        <w:trPr>
          <w:trHeight w:val="510"/>
        </w:trPr>
        <w:tc>
          <w:tcPr>
            <w:tcW w:w="25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4272E3" w14:textId="77777777" w:rsidR="005A443C" w:rsidRPr="005A443C" w:rsidRDefault="005A443C" w:rsidP="00E77A92"/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3E478E" w14:textId="77777777" w:rsidR="005A443C" w:rsidRPr="005A443C" w:rsidRDefault="005A443C" w:rsidP="00E77A92"/>
        </w:tc>
        <w:tc>
          <w:tcPr>
            <w:tcW w:w="7513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4BEB4E" w14:textId="77777777" w:rsidR="005A443C" w:rsidRPr="005A443C" w:rsidRDefault="005A443C" w:rsidP="00E77A92"/>
        </w:tc>
      </w:tr>
      <w:tr w:rsidR="008A5889" w14:paraId="71239026" w14:textId="77777777" w:rsidTr="00614AD1">
        <w:trPr>
          <w:trHeight w:val="510"/>
        </w:trPr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5DCE4" w:themeFill="text2" w:themeFillTint="33"/>
            <w:vAlign w:val="center"/>
          </w:tcPr>
          <w:p w14:paraId="2D307319" w14:textId="77777777" w:rsidR="008A5889" w:rsidRPr="00E77A92" w:rsidRDefault="008A5889" w:rsidP="00E77A92">
            <w:pPr>
              <w:pStyle w:val="Subtitle"/>
              <w:rPr>
                <w:rStyle w:val="Strong"/>
              </w:rPr>
            </w:pPr>
            <w:r w:rsidRPr="00E77A92">
              <w:rPr>
                <w:rStyle w:val="Strong"/>
              </w:rPr>
              <w:t>Position applied for:</w:t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</w:tcPr>
          <w:p w14:paraId="36BC4EB0" w14:textId="2B3AE1A2" w:rsidR="008A5889" w:rsidRDefault="00DB4E6F" w:rsidP="00E77A92">
            <w:r>
              <w:t>Permanent Cleaner Position</w:t>
            </w:r>
          </w:p>
        </w:tc>
      </w:tr>
      <w:tr w:rsidR="008A5889" w14:paraId="39B7F372" w14:textId="77777777" w:rsidTr="00614AD1">
        <w:trPr>
          <w:trHeight w:val="510"/>
        </w:trPr>
        <w:tc>
          <w:tcPr>
            <w:tcW w:w="10349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5DF651" w14:textId="77777777" w:rsidR="008A5889" w:rsidRDefault="008A5889" w:rsidP="00E77A92"/>
          <w:p w14:paraId="3BBF6CA6" w14:textId="77777777" w:rsidR="005A443C" w:rsidRDefault="005A443C" w:rsidP="00E77A92"/>
        </w:tc>
      </w:tr>
      <w:tr w:rsidR="00B0332B" w14:paraId="54B23CDC" w14:textId="77777777" w:rsidTr="00614AD1">
        <w:trPr>
          <w:trHeight w:val="510"/>
        </w:trPr>
        <w:tc>
          <w:tcPr>
            <w:tcW w:w="10349" w:type="dxa"/>
            <w:gridSpan w:val="1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9DEA6"/>
          </w:tcPr>
          <w:p w14:paraId="61033FC4" w14:textId="77777777" w:rsidR="00B0332B" w:rsidRPr="00E77A92" w:rsidRDefault="00B0332B" w:rsidP="00E77A92">
            <w:pPr>
              <w:rPr>
                <w:rStyle w:val="IntenseReference"/>
              </w:rPr>
            </w:pPr>
            <w:r w:rsidRPr="00E77A92">
              <w:rPr>
                <w:rStyle w:val="IntenseReference"/>
              </w:rPr>
              <w:t>personal details</w:t>
            </w:r>
          </w:p>
        </w:tc>
      </w:tr>
      <w:tr w:rsidR="00BA52F0" w14:paraId="693298A0" w14:textId="77777777" w:rsidTr="00614AD1">
        <w:trPr>
          <w:trHeight w:val="510"/>
        </w:trPr>
        <w:tc>
          <w:tcPr>
            <w:tcW w:w="2552" w:type="dxa"/>
            <w:gridSpan w:val="2"/>
            <w:tcBorders>
              <w:left w:val="single" w:sz="4" w:space="0" w:color="auto"/>
            </w:tcBorders>
            <w:vAlign w:val="center"/>
          </w:tcPr>
          <w:p w14:paraId="54D5AB06" w14:textId="77777777" w:rsidR="00BA52F0" w:rsidRPr="005A0E1C" w:rsidRDefault="00BA52F0" w:rsidP="00E77A92">
            <w:r w:rsidRPr="005A0E1C">
              <w:t>Surname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40EDC9F" w14:textId="77777777" w:rsidR="00BA52F0" w:rsidRPr="005A0E1C" w:rsidRDefault="00BA52F0" w:rsidP="00E77A92"/>
        </w:tc>
      </w:tr>
      <w:tr w:rsidR="00BA52F0" w14:paraId="133878FA" w14:textId="77777777" w:rsidTr="00614AD1">
        <w:trPr>
          <w:trHeight w:val="510"/>
        </w:trPr>
        <w:tc>
          <w:tcPr>
            <w:tcW w:w="2552" w:type="dxa"/>
            <w:gridSpan w:val="2"/>
            <w:tcBorders>
              <w:left w:val="single" w:sz="4" w:space="0" w:color="auto"/>
            </w:tcBorders>
            <w:vAlign w:val="center"/>
          </w:tcPr>
          <w:p w14:paraId="55161C4C" w14:textId="77777777" w:rsidR="00BA52F0" w:rsidRPr="005A0E1C" w:rsidRDefault="00BA52F0" w:rsidP="00E77A92">
            <w:r w:rsidRPr="005A0E1C">
              <w:t>Given names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C487835" w14:textId="77777777" w:rsidR="00BA52F0" w:rsidRPr="005A0E1C" w:rsidRDefault="00BA52F0" w:rsidP="00E77A92"/>
        </w:tc>
      </w:tr>
      <w:tr w:rsidR="00BA52F0" w14:paraId="5385665A" w14:textId="77777777" w:rsidTr="00614AD1">
        <w:trPr>
          <w:trHeight w:val="510"/>
        </w:trPr>
        <w:tc>
          <w:tcPr>
            <w:tcW w:w="2552" w:type="dxa"/>
            <w:gridSpan w:val="2"/>
            <w:tcBorders>
              <w:left w:val="single" w:sz="4" w:space="0" w:color="auto"/>
            </w:tcBorders>
            <w:vAlign w:val="center"/>
          </w:tcPr>
          <w:p w14:paraId="7885BBA0" w14:textId="77777777" w:rsidR="00BA52F0" w:rsidRPr="005A0E1C" w:rsidRDefault="00BA52F0" w:rsidP="00E77A92">
            <w:r w:rsidRPr="005A0E1C">
              <w:t>Preferred name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D7BDACB" w14:textId="77777777" w:rsidR="00BA52F0" w:rsidRPr="005A0E1C" w:rsidRDefault="00BA52F0" w:rsidP="00E77A92"/>
        </w:tc>
      </w:tr>
      <w:tr w:rsidR="00B0332B" w14:paraId="5F47B2E4" w14:textId="77777777" w:rsidTr="00614AD1">
        <w:trPr>
          <w:trHeight w:val="510"/>
        </w:trPr>
        <w:tc>
          <w:tcPr>
            <w:tcW w:w="2552" w:type="dxa"/>
            <w:gridSpan w:val="2"/>
            <w:vMerge w:val="restart"/>
            <w:tcBorders>
              <w:left w:val="single" w:sz="4" w:space="0" w:color="auto"/>
            </w:tcBorders>
            <w:tcMar>
              <w:top w:w="113" w:type="dxa"/>
            </w:tcMar>
          </w:tcPr>
          <w:p w14:paraId="3FB464E9" w14:textId="77777777" w:rsidR="00B0332B" w:rsidRPr="005A0E1C" w:rsidRDefault="00B0332B" w:rsidP="00E77A92">
            <w:r w:rsidRPr="005A0E1C">
              <w:t>Address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6900CCC" w14:textId="77777777" w:rsidR="00B0332B" w:rsidRPr="005A0E1C" w:rsidRDefault="00B0332B" w:rsidP="00E77A92"/>
        </w:tc>
      </w:tr>
      <w:tr w:rsidR="00B0332B" w14:paraId="594EF25E" w14:textId="77777777" w:rsidTr="00614AD1">
        <w:trPr>
          <w:trHeight w:val="510"/>
        </w:trPr>
        <w:tc>
          <w:tcPr>
            <w:tcW w:w="2552" w:type="dxa"/>
            <w:gridSpan w:val="2"/>
            <w:vMerge/>
            <w:tcBorders>
              <w:left w:val="single" w:sz="4" w:space="0" w:color="auto"/>
            </w:tcBorders>
          </w:tcPr>
          <w:p w14:paraId="5CA6CB4A" w14:textId="77777777" w:rsidR="00B0332B" w:rsidRPr="005A0E1C" w:rsidRDefault="00B0332B" w:rsidP="00E77A92"/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5D1B665" w14:textId="77777777" w:rsidR="00B0332B" w:rsidRPr="005A0E1C" w:rsidRDefault="00B0332B" w:rsidP="00E77A92"/>
        </w:tc>
      </w:tr>
      <w:tr w:rsidR="00B0332B" w14:paraId="37C31393" w14:textId="77777777" w:rsidTr="00614AD1">
        <w:trPr>
          <w:trHeight w:val="510"/>
        </w:trPr>
        <w:tc>
          <w:tcPr>
            <w:tcW w:w="2552" w:type="dxa"/>
            <w:gridSpan w:val="2"/>
            <w:vMerge/>
            <w:tcBorders>
              <w:left w:val="single" w:sz="4" w:space="0" w:color="auto"/>
            </w:tcBorders>
          </w:tcPr>
          <w:p w14:paraId="44B4EA66" w14:textId="77777777" w:rsidR="00B0332B" w:rsidRPr="005A0E1C" w:rsidRDefault="00B0332B" w:rsidP="00E77A92"/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B911442" w14:textId="77777777" w:rsidR="00B0332B" w:rsidRPr="005A0E1C" w:rsidRDefault="00B0332B" w:rsidP="00E77A92"/>
        </w:tc>
      </w:tr>
      <w:tr w:rsidR="00B0332B" w14:paraId="60F3AC6B" w14:textId="77777777" w:rsidTr="00614AD1">
        <w:trPr>
          <w:trHeight w:val="510"/>
        </w:trPr>
        <w:tc>
          <w:tcPr>
            <w:tcW w:w="2552" w:type="dxa"/>
            <w:gridSpan w:val="2"/>
            <w:tcBorders>
              <w:left w:val="single" w:sz="4" w:space="0" w:color="auto"/>
            </w:tcBorders>
            <w:vAlign w:val="center"/>
          </w:tcPr>
          <w:p w14:paraId="79CB43C7" w14:textId="77777777" w:rsidR="00BA52F0" w:rsidRPr="005A0E1C" w:rsidRDefault="00BA52F0" w:rsidP="00E77A92">
            <w:r w:rsidRPr="005A0E1C">
              <w:t>Contact details</w:t>
            </w:r>
          </w:p>
        </w:tc>
        <w:tc>
          <w:tcPr>
            <w:tcW w:w="1134" w:type="dxa"/>
            <w:gridSpan w:val="2"/>
            <w:shd w:val="clear" w:color="auto" w:fill="E7E6E6" w:themeFill="background2"/>
            <w:vAlign w:val="bottom"/>
          </w:tcPr>
          <w:p w14:paraId="05F41053" w14:textId="77777777" w:rsidR="00BA52F0" w:rsidRPr="00E77A92" w:rsidRDefault="00BA52F0" w:rsidP="00E77A92">
            <w:pPr>
              <w:rPr>
                <w:rStyle w:val="SubtleReference"/>
              </w:rPr>
            </w:pPr>
            <w:r w:rsidRPr="00E77A92">
              <w:rPr>
                <w:rStyle w:val="SubtleReference"/>
              </w:rPr>
              <w:t>home</w:t>
            </w:r>
          </w:p>
        </w:tc>
        <w:tc>
          <w:tcPr>
            <w:tcW w:w="2312" w:type="dxa"/>
            <w:gridSpan w:val="3"/>
          </w:tcPr>
          <w:p w14:paraId="7F22EA55" w14:textId="77777777" w:rsidR="00BA52F0" w:rsidRPr="00E77A92" w:rsidRDefault="00BA52F0" w:rsidP="00E77A92">
            <w:pPr>
              <w:rPr>
                <w:rStyle w:val="SubtleReference"/>
              </w:rPr>
            </w:pPr>
          </w:p>
        </w:tc>
        <w:tc>
          <w:tcPr>
            <w:tcW w:w="896" w:type="dxa"/>
            <w:gridSpan w:val="2"/>
            <w:shd w:val="clear" w:color="auto" w:fill="E7E6E6" w:themeFill="background2"/>
            <w:vAlign w:val="bottom"/>
          </w:tcPr>
          <w:p w14:paraId="7984C931" w14:textId="77777777" w:rsidR="00BA52F0" w:rsidRPr="00E77A92" w:rsidRDefault="00BA52F0" w:rsidP="00E77A92">
            <w:pPr>
              <w:rPr>
                <w:rStyle w:val="SubtleReference"/>
              </w:rPr>
            </w:pPr>
            <w:r w:rsidRPr="00E77A92">
              <w:rPr>
                <w:rStyle w:val="SubtleReference"/>
              </w:rPr>
              <w:t>work</w:t>
            </w:r>
          </w:p>
        </w:tc>
        <w:tc>
          <w:tcPr>
            <w:tcW w:w="3455" w:type="dxa"/>
            <w:gridSpan w:val="3"/>
            <w:tcBorders>
              <w:right w:val="single" w:sz="4" w:space="0" w:color="auto"/>
            </w:tcBorders>
          </w:tcPr>
          <w:p w14:paraId="762768FD" w14:textId="77777777" w:rsidR="00BA52F0" w:rsidRPr="005A0E1C" w:rsidRDefault="00BA52F0" w:rsidP="00E77A92"/>
        </w:tc>
      </w:tr>
      <w:tr w:rsidR="00BA52F0" w14:paraId="0E3DD4A7" w14:textId="77777777" w:rsidTr="00614AD1">
        <w:trPr>
          <w:trHeight w:val="510"/>
        </w:trPr>
        <w:tc>
          <w:tcPr>
            <w:tcW w:w="2552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F2A5E1B" w14:textId="77777777" w:rsidR="00BA52F0" w:rsidRPr="005A0E1C" w:rsidRDefault="00BA52F0" w:rsidP="00E77A92"/>
        </w:tc>
        <w:tc>
          <w:tcPr>
            <w:tcW w:w="1134" w:type="dxa"/>
            <w:gridSpan w:val="2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17693ED4" w14:textId="77777777" w:rsidR="00BA52F0" w:rsidRPr="00E77A92" w:rsidRDefault="00BA52F0" w:rsidP="00E77A92">
            <w:pPr>
              <w:rPr>
                <w:rStyle w:val="SubtleReference"/>
              </w:rPr>
            </w:pPr>
            <w:r w:rsidRPr="00E77A92">
              <w:rPr>
                <w:rStyle w:val="SubtleReference"/>
              </w:rPr>
              <w:t>mobile</w:t>
            </w:r>
          </w:p>
        </w:tc>
        <w:tc>
          <w:tcPr>
            <w:tcW w:w="2312" w:type="dxa"/>
            <w:gridSpan w:val="3"/>
            <w:tcBorders>
              <w:bottom w:val="single" w:sz="4" w:space="0" w:color="auto"/>
            </w:tcBorders>
            <w:vAlign w:val="bottom"/>
          </w:tcPr>
          <w:p w14:paraId="3B9BF8CC" w14:textId="77777777" w:rsidR="00BA52F0" w:rsidRPr="00E77A92" w:rsidRDefault="00BA52F0" w:rsidP="00E77A92">
            <w:pPr>
              <w:rPr>
                <w:rStyle w:val="SubtleReference"/>
              </w:rPr>
            </w:pPr>
          </w:p>
        </w:tc>
        <w:tc>
          <w:tcPr>
            <w:tcW w:w="896" w:type="dxa"/>
            <w:gridSpan w:val="2"/>
            <w:tcBorders>
              <w:bottom w:val="single" w:sz="4" w:space="0" w:color="auto"/>
            </w:tcBorders>
            <w:shd w:val="clear" w:color="auto" w:fill="D0CECE" w:themeFill="background2" w:themeFillShade="E6"/>
            <w:vAlign w:val="bottom"/>
          </w:tcPr>
          <w:p w14:paraId="69A48346" w14:textId="77777777" w:rsidR="00BA52F0" w:rsidRPr="00E77A92" w:rsidRDefault="00BA52F0" w:rsidP="00E77A92">
            <w:pPr>
              <w:rPr>
                <w:rStyle w:val="SubtleReference"/>
              </w:rPr>
            </w:pPr>
            <w:r w:rsidRPr="00E77A92">
              <w:rPr>
                <w:rStyle w:val="SubtleReference"/>
              </w:rPr>
              <w:t>email</w:t>
            </w:r>
          </w:p>
        </w:tc>
        <w:tc>
          <w:tcPr>
            <w:tcW w:w="3455" w:type="dxa"/>
            <w:gridSpan w:val="3"/>
            <w:tcBorders>
              <w:bottom w:val="single" w:sz="4" w:space="0" w:color="auto"/>
              <w:right w:val="single" w:sz="4" w:space="0" w:color="auto"/>
            </w:tcBorders>
            <w:vAlign w:val="bottom"/>
          </w:tcPr>
          <w:p w14:paraId="674CF41C" w14:textId="77777777" w:rsidR="00BA52F0" w:rsidRPr="005A0E1C" w:rsidRDefault="00BA52F0" w:rsidP="00E77A92"/>
        </w:tc>
      </w:tr>
      <w:tr w:rsidR="00BA52F0" w14:paraId="522236F6" w14:textId="77777777" w:rsidTr="00614AD1">
        <w:trPr>
          <w:trHeight w:val="510"/>
        </w:trPr>
        <w:tc>
          <w:tcPr>
            <w:tcW w:w="10349" w:type="dxa"/>
            <w:gridSpan w:val="12"/>
            <w:tcBorders>
              <w:left w:val="nil"/>
              <w:bottom w:val="single" w:sz="4" w:space="0" w:color="auto"/>
              <w:right w:val="nil"/>
            </w:tcBorders>
          </w:tcPr>
          <w:p w14:paraId="7513D585" w14:textId="77777777" w:rsidR="00BA52F0" w:rsidRDefault="00BA52F0" w:rsidP="00E77A92"/>
          <w:p w14:paraId="14F33AC4" w14:textId="77777777" w:rsidR="005A443C" w:rsidRDefault="005A443C" w:rsidP="00E77A92"/>
        </w:tc>
      </w:tr>
      <w:tr w:rsidR="005A0E1C" w14:paraId="25A6547A" w14:textId="77777777" w:rsidTr="00614AD1">
        <w:trPr>
          <w:trHeight w:val="510"/>
        </w:trPr>
        <w:tc>
          <w:tcPr>
            <w:tcW w:w="2552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B9DEA6"/>
            <w:vAlign w:val="center"/>
          </w:tcPr>
          <w:p w14:paraId="05A35955" w14:textId="77777777" w:rsidR="005A0E1C" w:rsidRPr="00E77A92" w:rsidRDefault="005A0E1C" w:rsidP="00E77A92">
            <w:pPr>
              <w:rPr>
                <w:rStyle w:val="IntenseReference"/>
              </w:rPr>
            </w:pPr>
            <w:r w:rsidRPr="00E77A92">
              <w:rPr>
                <w:rStyle w:val="IntenseReference"/>
              </w:rPr>
              <w:t>Present Position</w:t>
            </w:r>
          </w:p>
        </w:tc>
        <w:tc>
          <w:tcPr>
            <w:tcW w:w="7797" w:type="dxa"/>
            <w:gridSpan w:val="10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6A6BCD0" w14:textId="77777777" w:rsidR="005A0E1C" w:rsidRDefault="005A0E1C" w:rsidP="00E77A92"/>
        </w:tc>
      </w:tr>
      <w:tr w:rsidR="005A0E1C" w14:paraId="75232312" w14:textId="77777777" w:rsidTr="00614AD1">
        <w:trPr>
          <w:trHeight w:val="510"/>
        </w:trPr>
        <w:tc>
          <w:tcPr>
            <w:tcW w:w="2552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90388C9" w14:textId="77777777" w:rsidR="005A0E1C" w:rsidRPr="006145C3" w:rsidRDefault="009254DC" w:rsidP="00E77A92">
            <w:r>
              <w:t>Business / Organisation</w:t>
            </w:r>
          </w:p>
        </w:tc>
        <w:tc>
          <w:tcPr>
            <w:tcW w:w="7797" w:type="dxa"/>
            <w:gridSpan w:val="10"/>
            <w:tcBorders>
              <w:bottom w:val="single" w:sz="4" w:space="0" w:color="auto"/>
              <w:right w:val="single" w:sz="4" w:space="0" w:color="auto"/>
            </w:tcBorders>
          </w:tcPr>
          <w:p w14:paraId="17A37744" w14:textId="77777777" w:rsidR="005A0E1C" w:rsidRPr="00F917AB" w:rsidRDefault="005A0E1C" w:rsidP="00E77A92"/>
        </w:tc>
      </w:tr>
      <w:tr w:rsidR="005A0E1C" w14:paraId="16A8D1C9" w14:textId="77777777" w:rsidTr="00614AD1">
        <w:trPr>
          <w:trHeight w:val="510"/>
        </w:trPr>
        <w:tc>
          <w:tcPr>
            <w:tcW w:w="2552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00572A8" w14:textId="77777777" w:rsidR="005A0E1C" w:rsidRPr="006145C3" w:rsidRDefault="005A0E1C" w:rsidP="00E77A92">
            <w:r w:rsidRPr="006145C3">
              <w:t>Date appointed</w:t>
            </w:r>
          </w:p>
        </w:tc>
        <w:tc>
          <w:tcPr>
            <w:tcW w:w="7797" w:type="dxa"/>
            <w:gridSpan w:val="10"/>
            <w:tcBorders>
              <w:bottom w:val="single" w:sz="4" w:space="0" w:color="auto"/>
              <w:right w:val="single" w:sz="4" w:space="0" w:color="auto"/>
            </w:tcBorders>
          </w:tcPr>
          <w:p w14:paraId="4C0C8074" w14:textId="77777777" w:rsidR="005A0E1C" w:rsidRPr="00F917AB" w:rsidRDefault="005A0E1C" w:rsidP="00E77A92"/>
        </w:tc>
      </w:tr>
      <w:tr w:rsidR="005A0E1C" w14:paraId="0DF52A83" w14:textId="77777777" w:rsidTr="00614AD1">
        <w:trPr>
          <w:trHeight w:val="510"/>
        </w:trPr>
        <w:tc>
          <w:tcPr>
            <w:tcW w:w="2552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584D838" w14:textId="77777777" w:rsidR="005A0E1C" w:rsidRPr="006145C3" w:rsidRDefault="009254DC" w:rsidP="00E77A92">
            <w:r>
              <w:t>Position title</w:t>
            </w:r>
          </w:p>
        </w:tc>
        <w:tc>
          <w:tcPr>
            <w:tcW w:w="7797" w:type="dxa"/>
            <w:gridSpan w:val="10"/>
            <w:tcBorders>
              <w:bottom w:val="single" w:sz="4" w:space="0" w:color="auto"/>
              <w:right w:val="single" w:sz="4" w:space="0" w:color="auto"/>
            </w:tcBorders>
          </w:tcPr>
          <w:p w14:paraId="3467D222" w14:textId="77777777" w:rsidR="005A0E1C" w:rsidRPr="00F917AB" w:rsidRDefault="005A0E1C" w:rsidP="00E77A92"/>
        </w:tc>
      </w:tr>
      <w:tr w:rsidR="005A0E1C" w14:paraId="7DA0FC72" w14:textId="77777777" w:rsidTr="00614AD1">
        <w:trPr>
          <w:trHeight w:val="510"/>
        </w:trPr>
        <w:tc>
          <w:tcPr>
            <w:tcW w:w="5767" w:type="dxa"/>
            <w:gridSpan w:val="5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16C93FF" w14:textId="77777777" w:rsidR="005A0E1C" w:rsidRPr="00F917AB" w:rsidRDefault="009254DC" w:rsidP="00E77A92">
            <w:r>
              <w:t>Can we contact your current employer</w:t>
            </w:r>
            <w:r w:rsidR="005A0E1C" w:rsidRPr="00F917AB">
              <w:t xml:space="preserve"> about this position? </w:t>
            </w:r>
          </w:p>
        </w:tc>
        <w:tc>
          <w:tcPr>
            <w:tcW w:w="988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D765E27" w14:textId="77777777" w:rsidR="005A0E1C" w:rsidRPr="00E77A92" w:rsidRDefault="005A0E1C" w:rsidP="00E77A92">
            <w:pPr>
              <w:rPr>
                <w:rStyle w:val="SubtleReference"/>
              </w:rPr>
            </w:pPr>
            <w:r w:rsidRPr="00E77A92">
              <w:rPr>
                <w:rStyle w:val="SubtleReference"/>
              </w:rPr>
              <w:t>yes</w:t>
            </w:r>
          </w:p>
        </w:tc>
        <w:tc>
          <w:tcPr>
            <w:tcW w:w="766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106C0B5" w14:textId="77777777" w:rsidR="005A0E1C" w:rsidRPr="00E77A92" w:rsidRDefault="005A0E1C" w:rsidP="00E77A92">
            <w:pPr>
              <w:rPr>
                <w:rStyle w:val="SubtleReference"/>
              </w:rPr>
            </w:pPr>
            <w:r w:rsidRPr="00E77A92">
              <w:rPr>
                <w:rStyle w:val="SubtleReference"/>
              </w:rPr>
              <w:t>no</w:t>
            </w:r>
          </w:p>
        </w:tc>
        <w:tc>
          <w:tcPr>
            <w:tcW w:w="2828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B1B9E9E" w14:textId="77777777" w:rsidR="005A0E1C" w:rsidRDefault="005A0E1C" w:rsidP="00E77A92"/>
        </w:tc>
      </w:tr>
      <w:tr w:rsidR="00143EE3" w14:paraId="0676FED4" w14:textId="77777777" w:rsidTr="00614AD1">
        <w:trPr>
          <w:trHeight w:val="510"/>
        </w:trPr>
        <w:tc>
          <w:tcPr>
            <w:tcW w:w="10349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019495" w14:textId="77777777" w:rsidR="00143EE3" w:rsidRDefault="00143EE3" w:rsidP="00E77A92"/>
          <w:p w14:paraId="6BADD2A5" w14:textId="77777777" w:rsidR="005A443C" w:rsidRDefault="005A443C" w:rsidP="00E77A92"/>
        </w:tc>
      </w:tr>
      <w:tr w:rsidR="006145C3" w14:paraId="625F7FE7" w14:textId="77777777" w:rsidTr="00614AD1">
        <w:trPr>
          <w:trHeight w:val="510"/>
        </w:trPr>
        <w:tc>
          <w:tcPr>
            <w:tcW w:w="2127" w:type="dxa"/>
            <w:vMerge w:val="restart"/>
            <w:tcBorders>
              <w:left w:val="single" w:sz="4" w:space="0" w:color="auto"/>
              <w:right w:val="nil"/>
            </w:tcBorders>
            <w:shd w:val="clear" w:color="auto" w:fill="B9DEA6"/>
            <w:vAlign w:val="center"/>
          </w:tcPr>
          <w:p w14:paraId="1E1ABA4C" w14:textId="77777777" w:rsidR="006145C3" w:rsidRPr="00E77A92" w:rsidRDefault="006145C3" w:rsidP="00E77A92">
            <w:pPr>
              <w:rPr>
                <w:rStyle w:val="IntenseReference"/>
              </w:rPr>
            </w:pPr>
            <w:r w:rsidRPr="00E77A92">
              <w:rPr>
                <w:rStyle w:val="IntenseReference"/>
              </w:rPr>
              <w:t xml:space="preserve">Educational </w:t>
            </w:r>
            <w:r w:rsidRPr="00E77A92">
              <w:rPr>
                <w:rStyle w:val="IntenseReference"/>
              </w:rPr>
              <w:br/>
              <w:t>Qualifications</w:t>
            </w:r>
          </w:p>
        </w:tc>
        <w:tc>
          <w:tcPr>
            <w:tcW w:w="3686" w:type="dxa"/>
            <w:gridSpan w:val="5"/>
            <w:shd w:val="clear" w:color="auto" w:fill="D0CECE" w:themeFill="background2" w:themeFillShade="E6"/>
            <w:vAlign w:val="center"/>
          </w:tcPr>
          <w:p w14:paraId="0269C0B1" w14:textId="77777777" w:rsidR="006145C3" w:rsidRPr="00E77A92" w:rsidRDefault="006145C3" w:rsidP="00E77A92">
            <w:pPr>
              <w:rPr>
                <w:rStyle w:val="Strong"/>
              </w:rPr>
            </w:pPr>
            <w:r w:rsidRPr="00E77A92">
              <w:rPr>
                <w:rStyle w:val="Strong"/>
              </w:rPr>
              <w:t>Type of qualification</w:t>
            </w:r>
          </w:p>
        </w:tc>
        <w:tc>
          <w:tcPr>
            <w:tcW w:w="1275" w:type="dxa"/>
            <w:gridSpan w:val="4"/>
            <w:shd w:val="clear" w:color="auto" w:fill="E7E6E6" w:themeFill="background2"/>
            <w:vAlign w:val="center"/>
          </w:tcPr>
          <w:p w14:paraId="2E11F9EE" w14:textId="77777777" w:rsidR="006145C3" w:rsidRPr="00E77A92" w:rsidRDefault="006145C3" w:rsidP="00E77A92">
            <w:pPr>
              <w:rPr>
                <w:rStyle w:val="Strong"/>
              </w:rPr>
            </w:pPr>
            <w:r w:rsidRPr="00E77A92">
              <w:rPr>
                <w:rStyle w:val="Strong"/>
              </w:rPr>
              <w:t>Date received</w:t>
            </w:r>
          </w:p>
        </w:tc>
        <w:tc>
          <w:tcPr>
            <w:tcW w:w="3261" w:type="dxa"/>
            <w:gridSpan w:val="2"/>
            <w:tcBorders>
              <w:right w:val="single" w:sz="4" w:space="0" w:color="auto"/>
            </w:tcBorders>
            <w:vAlign w:val="center"/>
          </w:tcPr>
          <w:p w14:paraId="02ADD8B6" w14:textId="77777777" w:rsidR="006145C3" w:rsidRPr="00E77A92" w:rsidRDefault="006145C3" w:rsidP="00E77A92">
            <w:pPr>
              <w:rPr>
                <w:rStyle w:val="Strong"/>
              </w:rPr>
            </w:pPr>
            <w:r w:rsidRPr="00E77A92">
              <w:rPr>
                <w:rStyle w:val="Strong"/>
              </w:rPr>
              <w:t>Received from</w:t>
            </w:r>
          </w:p>
        </w:tc>
      </w:tr>
      <w:tr w:rsidR="006145C3" w14:paraId="4D43D81A" w14:textId="77777777" w:rsidTr="00614AD1">
        <w:trPr>
          <w:trHeight w:val="510"/>
        </w:trPr>
        <w:tc>
          <w:tcPr>
            <w:tcW w:w="2127" w:type="dxa"/>
            <w:vMerge/>
            <w:tcBorders>
              <w:left w:val="single" w:sz="4" w:space="0" w:color="auto"/>
              <w:right w:val="nil"/>
            </w:tcBorders>
          </w:tcPr>
          <w:p w14:paraId="04BAAD32" w14:textId="77777777" w:rsidR="006145C3" w:rsidRDefault="006145C3" w:rsidP="00E77A92"/>
        </w:tc>
        <w:tc>
          <w:tcPr>
            <w:tcW w:w="3686" w:type="dxa"/>
            <w:gridSpan w:val="5"/>
            <w:shd w:val="clear" w:color="auto" w:fill="FFFFFF" w:themeFill="background1"/>
          </w:tcPr>
          <w:p w14:paraId="08930D57" w14:textId="77777777" w:rsidR="006145C3" w:rsidRDefault="006145C3" w:rsidP="00E77A92"/>
        </w:tc>
        <w:tc>
          <w:tcPr>
            <w:tcW w:w="1275" w:type="dxa"/>
            <w:gridSpan w:val="4"/>
          </w:tcPr>
          <w:p w14:paraId="0C738299" w14:textId="77777777" w:rsidR="006145C3" w:rsidRDefault="006145C3" w:rsidP="00E77A92"/>
        </w:tc>
        <w:tc>
          <w:tcPr>
            <w:tcW w:w="3261" w:type="dxa"/>
            <w:gridSpan w:val="2"/>
            <w:tcBorders>
              <w:right w:val="single" w:sz="4" w:space="0" w:color="auto"/>
            </w:tcBorders>
          </w:tcPr>
          <w:p w14:paraId="4665DFB4" w14:textId="77777777" w:rsidR="006145C3" w:rsidRDefault="006145C3" w:rsidP="00E77A92"/>
        </w:tc>
      </w:tr>
      <w:tr w:rsidR="006145C3" w14:paraId="5F932649" w14:textId="77777777" w:rsidTr="00614AD1">
        <w:trPr>
          <w:trHeight w:val="510"/>
        </w:trPr>
        <w:tc>
          <w:tcPr>
            <w:tcW w:w="2127" w:type="dxa"/>
            <w:vMerge/>
            <w:tcBorders>
              <w:left w:val="single" w:sz="4" w:space="0" w:color="auto"/>
              <w:right w:val="nil"/>
            </w:tcBorders>
          </w:tcPr>
          <w:p w14:paraId="3EC643DF" w14:textId="77777777" w:rsidR="006145C3" w:rsidRDefault="006145C3" w:rsidP="00E77A92"/>
        </w:tc>
        <w:tc>
          <w:tcPr>
            <w:tcW w:w="3686" w:type="dxa"/>
            <w:gridSpan w:val="5"/>
          </w:tcPr>
          <w:p w14:paraId="5726A777" w14:textId="77777777" w:rsidR="006145C3" w:rsidRDefault="006145C3" w:rsidP="00E77A92"/>
        </w:tc>
        <w:tc>
          <w:tcPr>
            <w:tcW w:w="1275" w:type="dxa"/>
            <w:gridSpan w:val="4"/>
          </w:tcPr>
          <w:p w14:paraId="00F357D3" w14:textId="77777777" w:rsidR="006145C3" w:rsidRDefault="006145C3" w:rsidP="00E77A92"/>
        </w:tc>
        <w:tc>
          <w:tcPr>
            <w:tcW w:w="3261" w:type="dxa"/>
            <w:gridSpan w:val="2"/>
            <w:tcBorders>
              <w:right w:val="single" w:sz="4" w:space="0" w:color="auto"/>
            </w:tcBorders>
          </w:tcPr>
          <w:p w14:paraId="127CFA18" w14:textId="77777777" w:rsidR="006145C3" w:rsidRDefault="006145C3" w:rsidP="00E77A92"/>
        </w:tc>
      </w:tr>
    </w:tbl>
    <w:tbl>
      <w:tblPr>
        <w:tblStyle w:val="TableGrid"/>
        <w:tblpPr w:leftFromText="180" w:rightFromText="180" w:vertAnchor="text" w:tblpX="-284" w:tblpY="-159"/>
        <w:tblW w:w="10348" w:type="dxa"/>
        <w:tblLayout w:type="fixed"/>
        <w:tblLook w:val="04A0" w:firstRow="1" w:lastRow="0" w:firstColumn="1" w:lastColumn="0" w:noHBand="0" w:noVBand="1"/>
      </w:tblPr>
      <w:tblGrid>
        <w:gridCol w:w="3828"/>
        <w:gridCol w:w="5245"/>
        <w:gridCol w:w="1275"/>
      </w:tblGrid>
      <w:tr w:rsidR="0083480B" w14:paraId="03F9B3A9" w14:textId="77777777" w:rsidTr="00614AD1">
        <w:trPr>
          <w:trHeight w:val="624"/>
        </w:trPr>
        <w:tc>
          <w:tcPr>
            <w:tcW w:w="1034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9DEA6"/>
            <w:vAlign w:val="center"/>
          </w:tcPr>
          <w:p w14:paraId="64755E43" w14:textId="77777777" w:rsidR="0083480B" w:rsidRPr="00E77A92" w:rsidRDefault="00393905" w:rsidP="00BB3A40">
            <w:pPr>
              <w:rPr>
                <w:rStyle w:val="IntenseReference"/>
              </w:rPr>
            </w:pPr>
            <w:r w:rsidRPr="00E77A92">
              <w:rPr>
                <w:rStyle w:val="IntenseReference"/>
              </w:rPr>
              <w:lastRenderedPageBreak/>
              <w:t>Work History</w:t>
            </w:r>
          </w:p>
          <w:p w14:paraId="05AE1F76" w14:textId="77777777" w:rsidR="0083480B" w:rsidRPr="00E77A92" w:rsidRDefault="0083480B" w:rsidP="00BB3A40">
            <w:pPr>
              <w:rPr>
                <w:rStyle w:val="SubtleEmphasis"/>
              </w:rPr>
            </w:pPr>
            <w:r w:rsidRPr="00E77A92">
              <w:rPr>
                <w:rStyle w:val="SubtleEmphasis"/>
              </w:rPr>
              <w:t>Please include details of your work history for the last 5 years.</w:t>
            </w:r>
          </w:p>
        </w:tc>
      </w:tr>
      <w:tr w:rsidR="009254DC" w14:paraId="59AB6305" w14:textId="77777777" w:rsidTr="00614AD1">
        <w:trPr>
          <w:trHeight w:val="624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</w:tcBorders>
            <w:shd w:val="clear" w:color="auto" w:fill="D0CECE" w:themeFill="background2" w:themeFillShade="E6"/>
          </w:tcPr>
          <w:p w14:paraId="1D6DF9F1" w14:textId="77777777" w:rsidR="009254DC" w:rsidRPr="00BB3A40" w:rsidRDefault="009254DC" w:rsidP="00BB3A40">
            <w:pPr>
              <w:rPr>
                <w:rStyle w:val="SubtleReference"/>
              </w:rPr>
            </w:pPr>
            <w:r w:rsidRPr="00BB3A40">
              <w:rPr>
                <w:rStyle w:val="SubtleReference"/>
              </w:rPr>
              <w:t>business/organisation</w:t>
            </w: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F1A5816" w14:textId="77777777" w:rsidR="009254DC" w:rsidRPr="00BB3A40" w:rsidRDefault="009254DC" w:rsidP="00BB3A40">
            <w:pPr>
              <w:rPr>
                <w:rStyle w:val="SubtleReference"/>
              </w:rPr>
            </w:pPr>
            <w:r w:rsidRPr="00BB3A40">
              <w:rPr>
                <w:rStyle w:val="SubtleReference"/>
              </w:rPr>
              <w:t>position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20D0C" w14:textId="77777777" w:rsidR="009254DC" w:rsidRPr="00BB3A40" w:rsidRDefault="009254DC" w:rsidP="00BB3A40">
            <w:pPr>
              <w:rPr>
                <w:rStyle w:val="SubtleReference"/>
              </w:rPr>
            </w:pPr>
            <w:r w:rsidRPr="00BB3A40">
              <w:rPr>
                <w:rStyle w:val="SubtleReference"/>
              </w:rPr>
              <w:t>dates</w:t>
            </w:r>
          </w:p>
        </w:tc>
      </w:tr>
      <w:tr w:rsidR="009254DC" w14:paraId="62757427" w14:textId="77777777" w:rsidTr="00614AD1">
        <w:trPr>
          <w:trHeight w:val="624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</w:tcBorders>
          </w:tcPr>
          <w:p w14:paraId="1F02929B" w14:textId="77777777" w:rsidR="009254DC" w:rsidRDefault="009254DC" w:rsidP="00BB3A40"/>
        </w:tc>
        <w:tc>
          <w:tcPr>
            <w:tcW w:w="5245" w:type="dxa"/>
            <w:tcBorders>
              <w:top w:val="single" w:sz="4" w:space="0" w:color="auto"/>
            </w:tcBorders>
          </w:tcPr>
          <w:p w14:paraId="40BF0B57" w14:textId="77777777" w:rsidR="009254DC" w:rsidRDefault="009254DC" w:rsidP="00BB3A40"/>
        </w:tc>
        <w:tc>
          <w:tcPr>
            <w:tcW w:w="1275" w:type="dxa"/>
            <w:tcBorders>
              <w:top w:val="single" w:sz="4" w:space="0" w:color="auto"/>
              <w:right w:val="single" w:sz="4" w:space="0" w:color="auto"/>
            </w:tcBorders>
          </w:tcPr>
          <w:p w14:paraId="7C22E9EF" w14:textId="77777777" w:rsidR="009254DC" w:rsidRDefault="009254DC" w:rsidP="00BB3A40"/>
        </w:tc>
      </w:tr>
      <w:tr w:rsidR="009254DC" w14:paraId="11FA1399" w14:textId="77777777" w:rsidTr="00614AD1">
        <w:trPr>
          <w:trHeight w:val="624"/>
        </w:trPr>
        <w:tc>
          <w:tcPr>
            <w:tcW w:w="3828" w:type="dxa"/>
            <w:tcBorders>
              <w:left w:val="single" w:sz="4" w:space="0" w:color="auto"/>
            </w:tcBorders>
          </w:tcPr>
          <w:p w14:paraId="4EF5DF99" w14:textId="77777777" w:rsidR="009254DC" w:rsidRDefault="009254DC" w:rsidP="00BB3A40"/>
        </w:tc>
        <w:tc>
          <w:tcPr>
            <w:tcW w:w="5245" w:type="dxa"/>
          </w:tcPr>
          <w:p w14:paraId="498FCBD8" w14:textId="77777777" w:rsidR="009254DC" w:rsidRDefault="009254DC" w:rsidP="00BB3A40"/>
        </w:tc>
        <w:tc>
          <w:tcPr>
            <w:tcW w:w="1275" w:type="dxa"/>
            <w:tcBorders>
              <w:right w:val="single" w:sz="4" w:space="0" w:color="auto"/>
            </w:tcBorders>
          </w:tcPr>
          <w:p w14:paraId="2C8C0073" w14:textId="77777777" w:rsidR="009254DC" w:rsidRDefault="009254DC" w:rsidP="00BB3A40"/>
        </w:tc>
      </w:tr>
      <w:tr w:rsidR="009254DC" w14:paraId="0BFBCFBB" w14:textId="77777777" w:rsidTr="00614AD1">
        <w:trPr>
          <w:trHeight w:val="624"/>
        </w:trPr>
        <w:tc>
          <w:tcPr>
            <w:tcW w:w="3828" w:type="dxa"/>
            <w:tcBorders>
              <w:left w:val="single" w:sz="4" w:space="0" w:color="auto"/>
            </w:tcBorders>
          </w:tcPr>
          <w:p w14:paraId="41CE8390" w14:textId="77777777" w:rsidR="009254DC" w:rsidRDefault="009254DC" w:rsidP="00BB3A40"/>
        </w:tc>
        <w:tc>
          <w:tcPr>
            <w:tcW w:w="5245" w:type="dxa"/>
          </w:tcPr>
          <w:p w14:paraId="2A9A00E2" w14:textId="77777777" w:rsidR="009254DC" w:rsidRDefault="009254DC" w:rsidP="00BB3A40"/>
        </w:tc>
        <w:tc>
          <w:tcPr>
            <w:tcW w:w="1275" w:type="dxa"/>
            <w:tcBorders>
              <w:right w:val="single" w:sz="4" w:space="0" w:color="auto"/>
            </w:tcBorders>
          </w:tcPr>
          <w:p w14:paraId="7120A235" w14:textId="77777777" w:rsidR="009254DC" w:rsidRDefault="009254DC" w:rsidP="00BB3A40"/>
        </w:tc>
      </w:tr>
      <w:tr w:rsidR="009254DC" w14:paraId="52B17040" w14:textId="77777777" w:rsidTr="00614AD1">
        <w:trPr>
          <w:trHeight w:val="624"/>
        </w:trPr>
        <w:tc>
          <w:tcPr>
            <w:tcW w:w="3828" w:type="dxa"/>
            <w:tcBorders>
              <w:left w:val="single" w:sz="4" w:space="0" w:color="auto"/>
            </w:tcBorders>
          </w:tcPr>
          <w:p w14:paraId="565CF1CE" w14:textId="77777777" w:rsidR="009254DC" w:rsidRDefault="009254DC" w:rsidP="00BB3A40"/>
        </w:tc>
        <w:tc>
          <w:tcPr>
            <w:tcW w:w="5245" w:type="dxa"/>
          </w:tcPr>
          <w:p w14:paraId="46B54081" w14:textId="77777777" w:rsidR="009254DC" w:rsidRDefault="009254DC" w:rsidP="00BB3A40"/>
        </w:tc>
        <w:tc>
          <w:tcPr>
            <w:tcW w:w="1275" w:type="dxa"/>
            <w:tcBorders>
              <w:right w:val="single" w:sz="4" w:space="0" w:color="auto"/>
            </w:tcBorders>
          </w:tcPr>
          <w:p w14:paraId="32787872" w14:textId="77777777" w:rsidR="009254DC" w:rsidRDefault="009254DC" w:rsidP="00BB3A40"/>
        </w:tc>
      </w:tr>
      <w:tr w:rsidR="009254DC" w14:paraId="3E725B39" w14:textId="77777777" w:rsidTr="00614AD1">
        <w:trPr>
          <w:trHeight w:val="624"/>
        </w:trPr>
        <w:tc>
          <w:tcPr>
            <w:tcW w:w="3828" w:type="dxa"/>
            <w:tcBorders>
              <w:left w:val="single" w:sz="4" w:space="0" w:color="auto"/>
            </w:tcBorders>
          </w:tcPr>
          <w:p w14:paraId="7C2C21FC" w14:textId="77777777" w:rsidR="009254DC" w:rsidRDefault="009254DC" w:rsidP="00BB3A40"/>
        </w:tc>
        <w:tc>
          <w:tcPr>
            <w:tcW w:w="5245" w:type="dxa"/>
          </w:tcPr>
          <w:p w14:paraId="4420BF7A" w14:textId="77777777" w:rsidR="009254DC" w:rsidRDefault="009254DC" w:rsidP="00BB3A40"/>
        </w:tc>
        <w:tc>
          <w:tcPr>
            <w:tcW w:w="1275" w:type="dxa"/>
            <w:tcBorders>
              <w:right w:val="single" w:sz="4" w:space="0" w:color="auto"/>
            </w:tcBorders>
          </w:tcPr>
          <w:p w14:paraId="375E79C5" w14:textId="77777777" w:rsidR="009254DC" w:rsidRDefault="009254DC" w:rsidP="00BB3A40"/>
        </w:tc>
      </w:tr>
      <w:tr w:rsidR="009254DC" w14:paraId="77CD9E41" w14:textId="77777777" w:rsidTr="00614AD1">
        <w:trPr>
          <w:trHeight w:val="624"/>
        </w:trPr>
        <w:tc>
          <w:tcPr>
            <w:tcW w:w="3828" w:type="dxa"/>
            <w:tcBorders>
              <w:left w:val="single" w:sz="4" w:space="0" w:color="auto"/>
            </w:tcBorders>
          </w:tcPr>
          <w:p w14:paraId="44227FAF" w14:textId="77777777" w:rsidR="009254DC" w:rsidRDefault="009254DC" w:rsidP="00BB3A40"/>
        </w:tc>
        <w:tc>
          <w:tcPr>
            <w:tcW w:w="5245" w:type="dxa"/>
          </w:tcPr>
          <w:p w14:paraId="7A893E94" w14:textId="77777777" w:rsidR="009254DC" w:rsidRDefault="009254DC" w:rsidP="00BB3A40"/>
        </w:tc>
        <w:tc>
          <w:tcPr>
            <w:tcW w:w="1275" w:type="dxa"/>
            <w:tcBorders>
              <w:right w:val="single" w:sz="4" w:space="0" w:color="auto"/>
            </w:tcBorders>
          </w:tcPr>
          <w:p w14:paraId="7E32A414" w14:textId="77777777" w:rsidR="009254DC" w:rsidRDefault="009254DC" w:rsidP="00BB3A40"/>
        </w:tc>
      </w:tr>
      <w:tr w:rsidR="009254DC" w14:paraId="3C8ADAE5" w14:textId="77777777" w:rsidTr="00614AD1">
        <w:trPr>
          <w:trHeight w:val="624"/>
        </w:trPr>
        <w:tc>
          <w:tcPr>
            <w:tcW w:w="3828" w:type="dxa"/>
            <w:tcBorders>
              <w:left w:val="single" w:sz="4" w:space="0" w:color="auto"/>
            </w:tcBorders>
          </w:tcPr>
          <w:p w14:paraId="263D21B8" w14:textId="77777777" w:rsidR="009254DC" w:rsidRDefault="009254DC" w:rsidP="00BB3A40"/>
        </w:tc>
        <w:tc>
          <w:tcPr>
            <w:tcW w:w="5245" w:type="dxa"/>
          </w:tcPr>
          <w:p w14:paraId="12435E4C" w14:textId="77777777" w:rsidR="009254DC" w:rsidRDefault="009254DC" w:rsidP="00BB3A40"/>
        </w:tc>
        <w:tc>
          <w:tcPr>
            <w:tcW w:w="1275" w:type="dxa"/>
            <w:tcBorders>
              <w:right w:val="single" w:sz="4" w:space="0" w:color="auto"/>
            </w:tcBorders>
          </w:tcPr>
          <w:p w14:paraId="3D8543E7" w14:textId="77777777" w:rsidR="009254DC" w:rsidRDefault="009254DC" w:rsidP="00BB3A40"/>
        </w:tc>
      </w:tr>
      <w:tr w:rsidR="0083480B" w14:paraId="2EC31F7C" w14:textId="77777777" w:rsidTr="00614AD1">
        <w:trPr>
          <w:trHeight w:val="624"/>
        </w:trPr>
        <w:tc>
          <w:tcPr>
            <w:tcW w:w="1034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C6533" w14:textId="77777777" w:rsidR="0083480B" w:rsidRDefault="0083480B" w:rsidP="00BB3A40"/>
        </w:tc>
      </w:tr>
      <w:tr w:rsidR="0083480B" w14:paraId="01DF72DD" w14:textId="77777777" w:rsidTr="00614AD1">
        <w:trPr>
          <w:trHeight w:val="624"/>
        </w:trPr>
        <w:tc>
          <w:tcPr>
            <w:tcW w:w="1034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E9B963E" w14:textId="77777777" w:rsidR="0083480B" w:rsidRDefault="0083480B" w:rsidP="00BB3A40"/>
        </w:tc>
      </w:tr>
      <w:tr w:rsidR="0083480B" w14:paraId="1A0C85DE" w14:textId="77777777" w:rsidTr="00614AD1">
        <w:trPr>
          <w:trHeight w:val="624"/>
        </w:trPr>
        <w:tc>
          <w:tcPr>
            <w:tcW w:w="103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9DEA6"/>
            <w:vAlign w:val="center"/>
          </w:tcPr>
          <w:p w14:paraId="74462D72" w14:textId="77777777" w:rsidR="0083480B" w:rsidRPr="00BB3A40" w:rsidRDefault="00D1057D" w:rsidP="00BB3A40">
            <w:pPr>
              <w:rPr>
                <w:rStyle w:val="IntenseReference"/>
              </w:rPr>
            </w:pPr>
            <w:r w:rsidRPr="00BB3A40">
              <w:rPr>
                <w:rStyle w:val="IntenseReference"/>
              </w:rPr>
              <w:t>Professional Development</w:t>
            </w:r>
          </w:p>
          <w:p w14:paraId="434A7237" w14:textId="77777777" w:rsidR="0083480B" w:rsidRPr="00BB3A40" w:rsidRDefault="0083480B" w:rsidP="00BB3A40">
            <w:pPr>
              <w:rPr>
                <w:rStyle w:val="SubtleEmphasis"/>
              </w:rPr>
            </w:pPr>
            <w:r w:rsidRPr="00BB3A40">
              <w:rPr>
                <w:rStyle w:val="SubtleEmphasis"/>
              </w:rPr>
              <w:t>Please provide a summary of recent professional learning and development.</w:t>
            </w:r>
          </w:p>
        </w:tc>
      </w:tr>
      <w:tr w:rsidR="0083480B" w14:paraId="3E06DADA" w14:textId="77777777" w:rsidTr="00614AD1">
        <w:trPr>
          <w:trHeight w:val="624"/>
        </w:trPr>
        <w:tc>
          <w:tcPr>
            <w:tcW w:w="10348" w:type="dxa"/>
            <w:gridSpan w:val="3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14:paraId="6D785FFA" w14:textId="77777777" w:rsidR="0083480B" w:rsidRDefault="0083480B" w:rsidP="00BB3A40"/>
        </w:tc>
      </w:tr>
      <w:tr w:rsidR="0083480B" w14:paraId="25F616F1" w14:textId="77777777" w:rsidTr="00614AD1">
        <w:trPr>
          <w:trHeight w:val="624"/>
        </w:trPr>
        <w:tc>
          <w:tcPr>
            <w:tcW w:w="10348" w:type="dxa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14:paraId="2806BFBA" w14:textId="77777777" w:rsidR="0083480B" w:rsidRDefault="0083480B" w:rsidP="00BB3A40"/>
        </w:tc>
      </w:tr>
      <w:tr w:rsidR="0083480B" w14:paraId="244D2E4D" w14:textId="77777777" w:rsidTr="00614AD1">
        <w:trPr>
          <w:trHeight w:val="624"/>
        </w:trPr>
        <w:tc>
          <w:tcPr>
            <w:tcW w:w="10348" w:type="dxa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14:paraId="6CDAE341" w14:textId="77777777" w:rsidR="0083480B" w:rsidRDefault="0083480B" w:rsidP="00BB3A40"/>
        </w:tc>
      </w:tr>
      <w:tr w:rsidR="0083480B" w14:paraId="5972557C" w14:textId="77777777" w:rsidTr="00614AD1">
        <w:trPr>
          <w:trHeight w:val="624"/>
        </w:trPr>
        <w:tc>
          <w:tcPr>
            <w:tcW w:w="10348" w:type="dxa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14:paraId="3FF5F2D9" w14:textId="77777777" w:rsidR="0083480B" w:rsidRDefault="0083480B" w:rsidP="00BB3A40"/>
        </w:tc>
      </w:tr>
      <w:tr w:rsidR="0083480B" w14:paraId="2D93533A" w14:textId="77777777" w:rsidTr="00614AD1">
        <w:trPr>
          <w:trHeight w:val="624"/>
        </w:trPr>
        <w:tc>
          <w:tcPr>
            <w:tcW w:w="10348" w:type="dxa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14:paraId="12464A0B" w14:textId="77777777" w:rsidR="0083480B" w:rsidRDefault="0083480B" w:rsidP="00BB3A40"/>
        </w:tc>
      </w:tr>
      <w:tr w:rsidR="0083480B" w14:paraId="1ACEB338" w14:textId="77777777" w:rsidTr="00614AD1">
        <w:trPr>
          <w:trHeight w:val="624"/>
        </w:trPr>
        <w:tc>
          <w:tcPr>
            <w:tcW w:w="10348" w:type="dxa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14:paraId="07EC99A3" w14:textId="77777777" w:rsidR="0083480B" w:rsidRDefault="0083480B" w:rsidP="00BB3A40"/>
        </w:tc>
      </w:tr>
      <w:tr w:rsidR="0083480B" w14:paraId="4B403B74" w14:textId="77777777" w:rsidTr="00614AD1">
        <w:trPr>
          <w:trHeight w:val="624"/>
        </w:trPr>
        <w:tc>
          <w:tcPr>
            <w:tcW w:w="10348" w:type="dxa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14:paraId="06BE3D3F" w14:textId="77777777" w:rsidR="0083480B" w:rsidRDefault="0083480B" w:rsidP="00BB3A40"/>
        </w:tc>
      </w:tr>
      <w:tr w:rsidR="0083480B" w14:paraId="7A151806" w14:textId="77777777" w:rsidTr="00614AD1">
        <w:trPr>
          <w:trHeight w:val="624"/>
        </w:trPr>
        <w:tc>
          <w:tcPr>
            <w:tcW w:w="10348" w:type="dxa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14:paraId="7A35B95D" w14:textId="77777777" w:rsidR="0083480B" w:rsidRDefault="0083480B" w:rsidP="00BB3A40"/>
        </w:tc>
      </w:tr>
      <w:tr w:rsidR="0083480B" w14:paraId="50F09140" w14:textId="77777777" w:rsidTr="00614AD1">
        <w:trPr>
          <w:trHeight w:val="624"/>
        </w:trPr>
        <w:tc>
          <w:tcPr>
            <w:tcW w:w="10348" w:type="dxa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14:paraId="1647861C" w14:textId="77777777" w:rsidR="0083480B" w:rsidRDefault="0083480B" w:rsidP="00BB3A40"/>
        </w:tc>
      </w:tr>
      <w:tr w:rsidR="0083480B" w14:paraId="1DC6CBB6" w14:textId="77777777" w:rsidTr="00614AD1">
        <w:trPr>
          <w:trHeight w:val="624"/>
        </w:trPr>
        <w:tc>
          <w:tcPr>
            <w:tcW w:w="10348" w:type="dxa"/>
            <w:gridSpan w:val="3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011D1E" w14:textId="77777777" w:rsidR="0083480B" w:rsidRDefault="0083480B" w:rsidP="00BB3A40"/>
        </w:tc>
      </w:tr>
    </w:tbl>
    <w:p w14:paraId="6E81C75A" w14:textId="77777777" w:rsidR="005A443C" w:rsidRDefault="005A443C" w:rsidP="00E77A92"/>
    <w:tbl>
      <w:tblPr>
        <w:tblStyle w:val="TableGrid"/>
        <w:tblpPr w:leftFromText="180" w:rightFromText="180" w:vertAnchor="text" w:horzAnchor="margin" w:tblpX="-289" w:tblpY="-290"/>
        <w:tblW w:w="10485" w:type="dxa"/>
        <w:tblLook w:val="04A0" w:firstRow="1" w:lastRow="0" w:firstColumn="1" w:lastColumn="0" w:noHBand="0" w:noVBand="1"/>
      </w:tblPr>
      <w:tblGrid>
        <w:gridCol w:w="421"/>
        <w:gridCol w:w="6951"/>
        <w:gridCol w:w="283"/>
        <w:gridCol w:w="851"/>
        <w:gridCol w:w="709"/>
        <w:gridCol w:w="1270"/>
      </w:tblGrid>
      <w:tr w:rsidR="003F14BF" w14:paraId="6C8E30C0" w14:textId="77777777" w:rsidTr="00614AD1">
        <w:trPr>
          <w:trHeight w:val="618"/>
        </w:trPr>
        <w:tc>
          <w:tcPr>
            <w:tcW w:w="10485" w:type="dxa"/>
            <w:gridSpan w:val="6"/>
            <w:tcBorders>
              <w:bottom w:val="single" w:sz="4" w:space="0" w:color="auto"/>
            </w:tcBorders>
            <w:shd w:val="clear" w:color="auto" w:fill="404040" w:themeFill="text1" w:themeFillTint="BF"/>
          </w:tcPr>
          <w:p w14:paraId="03C9B76B" w14:textId="77777777" w:rsidR="003F14BF" w:rsidRDefault="003F14BF" w:rsidP="00614AD1">
            <w:pPr>
              <w:pStyle w:val="Heading1"/>
            </w:pPr>
            <w:r>
              <w:lastRenderedPageBreak/>
              <w:t>confirmation</w:t>
            </w:r>
          </w:p>
        </w:tc>
      </w:tr>
      <w:tr w:rsidR="003F14BF" w14:paraId="308D5087" w14:textId="77777777" w:rsidTr="00614AD1">
        <w:tc>
          <w:tcPr>
            <w:tcW w:w="10485" w:type="dxa"/>
            <w:gridSpan w:val="6"/>
            <w:tcBorders>
              <w:left w:val="nil"/>
            </w:tcBorders>
          </w:tcPr>
          <w:p w14:paraId="25F12E63" w14:textId="77777777" w:rsidR="003F14BF" w:rsidRDefault="003F14BF" w:rsidP="00614AD1"/>
        </w:tc>
      </w:tr>
      <w:tr w:rsidR="003F14BF" w14:paraId="17904325" w14:textId="77777777" w:rsidTr="00614AD1">
        <w:tc>
          <w:tcPr>
            <w:tcW w:w="421" w:type="dxa"/>
            <w:tcBorders>
              <w:bottom w:val="single" w:sz="4" w:space="0" w:color="auto"/>
            </w:tcBorders>
            <w:shd w:val="clear" w:color="auto" w:fill="B9DEA6"/>
            <w:vAlign w:val="center"/>
          </w:tcPr>
          <w:p w14:paraId="3857063D" w14:textId="77777777" w:rsidR="003F14BF" w:rsidRPr="00B60761" w:rsidRDefault="003F14BF" w:rsidP="00614AD1">
            <w:r w:rsidRPr="00B60761">
              <w:t>1</w:t>
            </w:r>
          </w:p>
        </w:tc>
        <w:tc>
          <w:tcPr>
            <w:tcW w:w="8085" w:type="dxa"/>
            <w:gridSpan w:val="3"/>
            <w:tcBorders>
              <w:bottom w:val="single" w:sz="4" w:space="0" w:color="auto"/>
            </w:tcBorders>
          </w:tcPr>
          <w:p w14:paraId="7D9718AA" w14:textId="77777777" w:rsidR="003F14BF" w:rsidRDefault="003F14BF" w:rsidP="00614AD1">
            <w:r w:rsidRPr="000115E6">
              <w:t xml:space="preserve">I certify that the information given in this application is, to the best of my knowledge, </w:t>
            </w:r>
            <w:r w:rsidR="000115E6">
              <w:t xml:space="preserve">true and </w:t>
            </w:r>
            <w:r w:rsidRPr="000115E6">
              <w:t>correct. I understand that the claims made in my application may be checked.</w:t>
            </w:r>
          </w:p>
          <w:p w14:paraId="289A2F0A" w14:textId="77777777" w:rsidR="000115E6" w:rsidRDefault="000115E6" w:rsidP="00614AD1"/>
          <w:p w14:paraId="3E0B6115" w14:textId="77777777" w:rsidR="000115E6" w:rsidRPr="000115E6" w:rsidRDefault="000115E6" w:rsidP="00614AD1">
            <w:r>
              <w:t>I understand that if I have supplied incorrect or misleading information, or have omitted any important information, I may be disqualified from appointment, or if appointed, may be dismissed.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55984349" w14:textId="77777777" w:rsidR="003F14BF" w:rsidRPr="00BB3A40" w:rsidRDefault="003F14BF" w:rsidP="00614AD1">
            <w:pPr>
              <w:rPr>
                <w:rStyle w:val="SubtleReference"/>
              </w:rPr>
            </w:pPr>
            <w:r w:rsidRPr="00BB3A40">
              <w:rPr>
                <w:rStyle w:val="SubtleReference"/>
              </w:rPr>
              <w:t>yes</w:t>
            </w:r>
          </w:p>
        </w:tc>
        <w:tc>
          <w:tcPr>
            <w:tcW w:w="1270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4D5A2D7F" w14:textId="77777777" w:rsidR="003F14BF" w:rsidRPr="00BB3A40" w:rsidRDefault="003F14BF" w:rsidP="00614AD1">
            <w:pPr>
              <w:rPr>
                <w:rStyle w:val="SubtleReference"/>
              </w:rPr>
            </w:pPr>
            <w:r w:rsidRPr="00BB3A40">
              <w:rPr>
                <w:rStyle w:val="SubtleReference"/>
              </w:rPr>
              <w:t>no</w:t>
            </w:r>
          </w:p>
        </w:tc>
      </w:tr>
      <w:tr w:rsidR="003F14BF" w14:paraId="359DD896" w14:textId="77777777" w:rsidTr="00614AD1">
        <w:tc>
          <w:tcPr>
            <w:tcW w:w="421" w:type="dxa"/>
            <w:tcBorders>
              <w:left w:val="nil"/>
              <w:right w:val="nil"/>
            </w:tcBorders>
          </w:tcPr>
          <w:p w14:paraId="146CAC66" w14:textId="77777777" w:rsidR="003F14BF" w:rsidRPr="000115E6" w:rsidRDefault="003F14BF" w:rsidP="00614AD1"/>
        </w:tc>
        <w:tc>
          <w:tcPr>
            <w:tcW w:w="10064" w:type="dxa"/>
            <w:gridSpan w:val="5"/>
            <w:tcBorders>
              <w:left w:val="nil"/>
              <w:right w:val="nil"/>
            </w:tcBorders>
          </w:tcPr>
          <w:p w14:paraId="281E833F" w14:textId="77777777" w:rsidR="003F14BF" w:rsidRPr="000115E6" w:rsidRDefault="003F14BF" w:rsidP="00614AD1"/>
        </w:tc>
      </w:tr>
      <w:tr w:rsidR="003F14BF" w14:paraId="4EF2B957" w14:textId="77777777" w:rsidTr="00614AD1">
        <w:tc>
          <w:tcPr>
            <w:tcW w:w="421" w:type="dxa"/>
            <w:tcBorders>
              <w:bottom w:val="single" w:sz="4" w:space="0" w:color="auto"/>
            </w:tcBorders>
            <w:shd w:val="clear" w:color="auto" w:fill="B9DEA6"/>
            <w:vAlign w:val="center"/>
          </w:tcPr>
          <w:p w14:paraId="038ABE06" w14:textId="77777777" w:rsidR="003F14BF" w:rsidRPr="00B60761" w:rsidRDefault="009254DC" w:rsidP="00614AD1">
            <w:r>
              <w:t>2</w:t>
            </w:r>
          </w:p>
        </w:tc>
        <w:tc>
          <w:tcPr>
            <w:tcW w:w="8085" w:type="dxa"/>
            <w:gridSpan w:val="3"/>
            <w:tcBorders>
              <w:bottom w:val="single" w:sz="4" w:space="0" w:color="auto"/>
            </w:tcBorders>
          </w:tcPr>
          <w:p w14:paraId="7CA8A340" w14:textId="77777777" w:rsidR="003F14BF" w:rsidRPr="000115E6" w:rsidRDefault="003F14BF" w:rsidP="00614AD1">
            <w:r w:rsidRPr="000115E6">
              <w:t>In accordance with the Privacy Act, I authorise the board of trustees to:</w:t>
            </w:r>
          </w:p>
          <w:p w14:paraId="6C8BBB7E" w14:textId="77777777" w:rsidR="003F14BF" w:rsidRPr="00BB3A40" w:rsidRDefault="003F14BF" w:rsidP="00614AD1">
            <w:pPr>
              <w:pStyle w:val="ListParagraph"/>
              <w:numPr>
                <w:ilvl w:val="0"/>
                <w:numId w:val="4"/>
              </w:numPr>
            </w:pPr>
            <w:r w:rsidRPr="00BB3A40">
              <w:t>Obtain further information from the referees listed in this application, and I consent to the referees disclosing such information to the board</w:t>
            </w:r>
          </w:p>
          <w:p w14:paraId="47A4CAAE" w14:textId="77777777" w:rsidR="003F14BF" w:rsidRPr="00BB3A40" w:rsidRDefault="003F14BF" w:rsidP="00614AD1">
            <w:pPr>
              <w:pStyle w:val="ListParagraph"/>
              <w:numPr>
                <w:ilvl w:val="0"/>
                <w:numId w:val="4"/>
              </w:numPr>
            </w:pPr>
            <w:r w:rsidRPr="00BB3A40">
              <w:t>Obtain information in relation to my application from persons not listed as referees, and I consent to these persons disclosing pertinent information to the board.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1800636F" w14:textId="77777777" w:rsidR="003F14BF" w:rsidRPr="00BB3A40" w:rsidRDefault="003F14BF" w:rsidP="00614AD1">
            <w:pPr>
              <w:rPr>
                <w:rStyle w:val="SubtleReference"/>
              </w:rPr>
            </w:pPr>
            <w:r w:rsidRPr="00BB3A40">
              <w:rPr>
                <w:rStyle w:val="SubtleReference"/>
              </w:rPr>
              <w:t>yes</w:t>
            </w:r>
          </w:p>
        </w:tc>
        <w:tc>
          <w:tcPr>
            <w:tcW w:w="1270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61F35437" w14:textId="77777777" w:rsidR="003F14BF" w:rsidRPr="00BB3A40" w:rsidRDefault="003F14BF" w:rsidP="00614AD1">
            <w:pPr>
              <w:rPr>
                <w:rStyle w:val="SubtleReference"/>
              </w:rPr>
            </w:pPr>
            <w:r w:rsidRPr="00BB3A40">
              <w:rPr>
                <w:rStyle w:val="SubtleReference"/>
              </w:rPr>
              <w:t>no</w:t>
            </w:r>
          </w:p>
        </w:tc>
      </w:tr>
      <w:tr w:rsidR="003F14BF" w14:paraId="0367E7AF" w14:textId="77777777" w:rsidTr="00614AD1">
        <w:tc>
          <w:tcPr>
            <w:tcW w:w="10485" w:type="dxa"/>
            <w:gridSpan w:val="6"/>
            <w:tcBorders>
              <w:left w:val="nil"/>
              <w:right w:val="nil"/>
            </w:tcBorders>
          </w:tcPr>
          <w:p w14:paraId="50BD2601" w14:textId="77777777" w:rsidR="003F14BF" w:rsidRPr="000115E6" w:rsidRDefault="003F14BF" w:rsidP="00614AD1"/>
        </w:tc>
      </w:tr>
      <w:tr w:rsidR="003F14BF" w14:paraId="2358FC7B" w14:textId="77777777" w:rsidTr="00614AD1">
        <w:tc>
          <w:tcPr>
            <w:tcW w:w="421" w:type="dxa"/>
            <w:tcBorders>
              <w:bottom w:val="single" w:sz="4" w:space="0" w:color="auto"/>
            </w:tcBorders>
            <w:shd w:val="clear" w:color="auto" w:fill="B9DEA6"/>
            <w:vAlign w:val="center"/>
          </w:tcPr>
          <w:p w14:paraId="442FC697" w14:textId="77777777" w:rsidR="003F14BF" w:rsidRPr="00B60761" w:rsidRDefault="009254DC" w:rsidP="00614AD1">
            <w:r>
              <w:t>3</w:t>
            </w:r>
          </w:p>
        </w:tc>
        <w:tc>
          <w:tcPr>
            <w:tcW w:w="10064" w:type="dxa"/>
            <w:gridSpan w:val="5"/>
            <w:tcBorders>
              <w:bottom w:val="nil"/>
            </w:tcBorders>
          </w:tcPr>
          <w:p w14:paraId="77E27A86" w14:textId="77777777" w:rsidR="003F14BF" w:rsidRPr="00B60761" w:rsidRDefault="003F14BF" w:rsidP="00614AD1">
            <w:r w:rsidRPr="00B60761">
              <w:rPr>
                <w:smallCaps/>
                <w:sz w:val="28"/>
                <w:szCs w:val="28"/>
              </w:rPr>
              <w:t>student safety</w:t>
            </w:r>
            <w:r w:rsidRPr="00B60761">
              <w:t xml:space="preserve"> </w:t>
            </w:r>
            <w:r w:rsidRPr="00B60761">
              <w:br/>
              <w:t>[Cross out the statement that doesn’t apply to you]</w:t>
            </w:r>
          </w:p>
          <w:p w14:paraId="430CE756" w14:textId="5AA70887" w:rsidR="003F14BF" w:rsidRPr="000115E6" w:rsidRDefault="003F14BF" w:rsidP="00614AD1">
            <w:pPr>
              <w:pStyle w:val="ListParagraph"/>
              <w:numPr>
                <w:ilvl w:val="0"/>
                <w:numId w:val="5"/>
              </w:numPr>
              <w:spacing w:before="120" w:after="120"/>
              <w:ind w:left="357" w:hanging="357"/>
              <w:contextualSpacing w:val="0"/>
            </w:pPr>
            <w:r w:rsidRPr="00BB3A40">
              <w:t>I have never been the subject of a complaint about the safety of a student.</w:t>
            </w:r>
          </w:p>
          <w:p w14:paraId="61139FD6" w14:textId="1CA1C679" w:rsidR="003F14BF" w:rsidRPr="00BB3A40" w:rsidRDefault="003F14BF" w:rsidP="00614AD1">
            <w:pPr>
              <w:pStyle w:val="ListParagraph"/>
              <w:numPr>
                <w:ilvl w:val="0"/>
                <w:numId w:val="5"/>
              </w:numPr>
              <w:ind w:left="360"/>
            </w:pPr>
            <w:r w:rsidRPr="00BB3A40">
              <w:t>I have been the subject of a complaint about the safety of a student.</w:t>
            </w:r>
            <w:r w:rsidRPr="00BB3A40">
              <w:br/>
            </w:r>
            <w:r w:rsidRPr="00BB3A40">
              <w:rPr>
                <w:i/>
              </w:rPr>
              <w:t>Please give dates and details:</w:t>
            </w:r>
          </w:p>
          <w:p w14:paraId="0547CF5A" w14:textId="77777777" w:rsidR="00BB3A40" w:rsidRPr="00BB3A40" w:rsidRDefault="00BB3A40" w:rsidP="00614AD1">
            <w:pPr>
              <w:ind w:left="594" w:right="602"/>
            </w:pPr>
          </w:p>
          <w:p w14:paraId="4534DF1C" w14:textId="77777777" w:rsidR="003F14BF" w:rsidRDefault="00000000" w:rsidP="00614AD1">
            <w:pPr>
              <w:ind w:left="594" w:right="602"/>
            </w:pPr>
            <w:r>
              <w:rPr>
                <w:noProof/>
              </w:rPr>
              <w:pict w14:anchorId="1B3C9430">
                <v:rect id="_x0000_i1025" alt="" style="width:391.5pt;height:.05pt;mso-width-percent:0;mso-height-percent:0;mso-width-percent:0;mso-height-percent:0" o:hralign="center" o:hrstd="t" o:hr="t" fillcolor="#a0a0a0" stroked="f"/>
              </w:pict>
            </w:r>
          </w:p>
          <w:p w14:paraId="37580155" w14:textId="02CAB7C9" w:rsidR="00BB3A40" w:rsidRDefault="00000000" w:rsidP="00614AD1">
            <w:pPr>
              <w:ind w:left="594" w:right="602"/>
            </w:pPr>
            <w:r>
              <w:rPr>
                <w:noProof/>
              </w:rPr>
              <w:pict w14:anchorId="27308060">
                <v:rect id="_x0000_i1026" alt="" style="width:391.5pt;height:.05pt;mso-width-percent:0;mso-height-percent:0;mso-width-percent:0;mso-height-percent:0" o:hralign="center" o:hrstd="t" o:hr="t" fillcolor="#a0a0a0" stroked="f"/>
              </w:pict>
            </w:r>
          </w:p>
          <w:p w14:paraId="76047066" w14:textId="4BA52F1F" w:rsidR="00BB3A40" w:rsidRPr="00B60761" w:rsidRDefault="00000000" w:rsidP="00614AD1">
            <w:pPr>
              <w:spacing w:after="120"/>
              <w:ind w:left="594" w:right="602"/>
            </w:pPr>
            <w:r>
              <w:rPr>
                <w:noProof/>
              </w:rPr>
              <w:pict w14:anchorId="5D71D935">
                <v:rect id="_x0000_i1027" alt="" style="width:391.5pt;height:.05pt;mso-width-percent:0;mso-height-percent:0;mso-width-percent:0;mso-height-percent:0" o:hralign="center" o:hrstd="t" o:hr="t" fillcolor="#a0a0a0" stroked="f"/>
              </w:pict>
            </w:r>
          </w:p>
        </w:tc>
      </w:tr>
      <w:tr w:rsidR="003F14BF" w14:paraId="0ECD84BD" w14:textId="77777777" w:rsidTr="00614AD1">
        <w:tc>
          <w:tcPr>
            <w:tcW w:w="10485" w:type="dxa"/>
            <w:gridSpan w:val="6"/>
            <w:tcBorders>
              <w:left w:val="nil"/>
              <w:right w:val="nil"/>
            </w:tcBorders>
          </w:tcPr>
          <w:p w14:paraId="27DAC53D" w14:textId="77777777" w:rsidR="003F14BF" w:rsidRPr="000115E6" w:rsidRDefault="003F14BF" w:rsidP="00614AD1"/>
        </w:tc>
      </w:tr>
      <w:tr w:rsidR="003F14BF" w14:paraId="6F8BE84B" w14:textId="77777777" w:rsidTr="00614AD1">
        <w:tc>
          <w:tcPr>
            <w:tcW w:w="421" w:type="dxa"/>
            <w:tcBorders>
              <w:bottom w:val="single" w:sz="4" w:space="0" w:color="auto"/>
            </w:tcBorders>
            <w:shd w:val="clear" w:color="auto" w:fill="B9DEA6"/>
            <w:vAlign w:val="center"/>
          </w:tcPr>
          <w:p w14:paraId="7D69F663" w14:textId="77777777" w:rsidR="003F14BF" w:rsidRPr="00B60761" w:rsidRDefault="009254DC" w:rsidP="00614AD1">
            <w:r>
              <w:t>4</w:t>
            </w:r>
          </w:p>
        </w:tc>
        <w:tc>
          <w:tcPr>
            <w:tcW w:w="10064" w:type="dxa"/>
            <w:gridSpan w:val="5"/>
            <w:tcBorders>
              <w:bottom w:val="single" w:sz="4" w:space="0" w:color="auto"/>
            </w:tcBorders>
          </w:tcPr>
          <w:p w14:paraId="651E28DA" w14:textId="77777777" w:rsidR="003F14BF" w:rsidRPr="00B60761" w:rsidRDefault="003F14BF" w:rsidP="00614AD1">
            <w:r w:rsidRPr="00B60761">
              <w:rPr>
                <w:smallCaps/>
                <w:sz w:val="28"/>
                <w:szCs w:val="28"/>
              </w:rPr>
              <w:t>offences against the law</w:t>
            </w:r>
            <w:r w:rsidRPr="00B60761">
              <w:br/>
              <w:t>[Cross out the statements that don’t apply to you]</w:t>
            </w:r>
          </w:p>
          <w:p w14:paraId="03DF27C8" w14:textId="77777777" w:rsidR="00614AD1" w:rsidRDefault="003F14BF" w:rsidP="00614AD1">
            <w:pPr>
              <w:pStyle w:val="ListParagraph"/>
              <w:numPr>
                <w:ilvl w:val="0"/>
                <w:numId w:val="6"/>
              </w:numPr>
              <w:spacing w:before="120" w:after="120"/>
              <w:ind w:left="360"/>
              <w:contextualSpacing w:val="0"/>
            </w:pPr>
            <w:r w:rsidRPr="00BB3A40">
              <w:t>I have never been convicted of an offence against the law (excluding minor traffic convictions).</w:t>
            </w:r>
          </w:p>
          <w:p w14:paraId="3B4A0FD6" w14:textId="77777777" w:rsidR="00614AD1" w:rsidRPr="00614AD1" w:rsidRDefault="003F14BF" w:rsidP="00614AD1">
            <w:pPr>
              <w:pStyle w:val="ListParagraph"/>
              <w:numPr>
                <w:ilvl w:val="0"/>
                <w:numId w:val="6"/>
              </w:numPr>
              <w:spacing w:after="120"/>
              <w:ind w:left="360"/>
              <w:contextualSpacing w:val="0"/>
              <w:rPr>
                <w:i/>
              </w:rPr>
            </w:pPr>
            <w:r w:rsidRPr="00614AD1">
              <w:t>I have no pending charges of an offence against the law.</w:t>
            </w:r>
          </w:p>
          <w:p w14:paraId="5B42B91F" w14:textId="6EFB571E" w:rsidR="003F14BF" w:rsidRPr="00614AD1" w:rsidRDefault="003F14BF" w:rsidP="00614AD1">
            <w:pPr>
              <w:pStyle w:val="ListParagraph"/>
              <w:numPr>
                <w:ilvl w:val="0"/>
                <w:numId w:val="6"/>
              </w:numPr>
              <w:spacing w:after="120"/>
              <w:ind w:left="360"/>
              <w:contextualSpacing w:val="0"/>
              <w:rPr>
                <w:i/>
              </w:rPr>
            </w:pPr>
            <w:r w:rsidRPr="00BB3A40">
              <w:t xml:space="preserve">I </w:t>
            </w:r>
            <w:r w:rsidR="00036982" w:rsidRPr="00BB3A40">
              <w:t>have been convicted of an offenc</w:t>
            </w:r>
            <w:r w:rsidRPr="00BB3A40">
              <w:t>e against the law.</w:t>
            </w:r>
            <w:r w:rsidRPr="00BB3A40">
              <w:br/>
            </w:r>
            <w:r w:rsidRPr="00614AD1">
              <w:rPr>
                <w:i/>
              </w:rPr>
              <w:t>Please give dates and details:</w:t>
            </w:r>
          </w:p>
          <w:p w14:paraId="222508F7" w14:textId="77777777" w:rsidR="00BB3A40" w:rsidRPr="00BB3A40" w:rsidRDefault="00BB3A40" w:rsidP="00614AD1">
            <w:pPr>
              <w:ind w:left="452" w:right="319"/>
              <w:rPr>
                <w:i/>
              </w:rPr>
            </w:pPr>
          </w:p>
          <w:p w14:paraId="29C4BA8C" w14:textId="272F4F2E" w:rsidR="003F14BF" w:rsidRPr="000115E6" w:rsidRDefault="00000000" w:rsidP="00614AD1">
            <w:pPr>
              <w:ind w:left="452" w:right="319"/>
            </w:pPr>
            <w:r>
              <w:rPr>
                <w:noProof/>
              </w:rPr>
              <w:pict w14:anchorId="3BD4CED6">
                <v:rect id="_x0000_i1028" alt="" style="width:412.75pt;height:.05pt;mso-width-percent:0;mso-height-percent:0;mso-width-percent:0;mso-height-percent:0" o:hralign="center" o:hrstd="t" o:hr="t" fillcolor="#a0a0a0" stroked="f"/>
              </w:pict>
            </w:r>
          </w:p>
          <w:p w14:paraId="7B354FFE" w14:textId="3D90A9AE" w:rsidR="003F14BF" w:rsidRPr="000115E6" w:rsidRDefault="00000000" w:rsidP="00614AD1">
            <w:pPr>
              <w:ind w:left="452" w:right="319"/>
            </w:pPr>
            <w:r>
              <w:rPr>
                <w:noProof/>
              </w:rPr>
              <w:pict w14:anchorId="313D630D">
                <v:rect id="_x0000_i1029" alt="" style="width:412.75pt;height:.05pt;mso-width-percent:0;mso-height-percent:0;mso-width-percent:0;mso-height-percent:0" o:hralign="center" o:hrstd="t" o:hr="t" fillcolor="#a0a0a0" stroked="f"/>
              </w:pict>
            </w:r>
          </w:p>
          <w:p w14:paraId="474AB9E3" w14:textId="5B95F0AE" w:rsidR="003F14BF" w:rsidRPr="000115E6" w:rsidRDefault="00000000" w:rsidP="00614AD1">
            <w:pPr>
              <w:ind w:left="452" w:right="319"/>
            </w:pPr>
            <w:r>
              <w:rPr>
                <w:noProof/>
              </w:rPr>
              <w:pict w14:anchorId="40FD9793">
                <v:rect id="_x0000_i1030" alt="" style="width:412.75pt;height:.05pt;mso-width-percent:0;mso-height-percent:0;mso-width-percent:0;mso-height-percent:0" o:hralign="center" o:hrstd="t" o:hr="t" fillcolor="#a0a0a0" stroked="f"/>
              </w:pict>
            </w:r>
          </w:p>
          <w:p w14:paraId="18CA01A0" w14:textId="77777777" w:rsidR="003F14BF" w:rsidRPr="006145C3" w:rsidRDefault="003F14BF" w:rsidP="00614AD1">
            <w:pPr>
              <w:pStyle w:val="ListParagraph"/>
              <w:numPr>
                <w:ilvl w:val="0"/>
                <w:numId w:val="3"/>
              </w:numPr>
              <w:spacing w:before="120"/>
              <w:contextualSpacing w:val="0"/>
            </w:pPr>
            <w:r w:rsidRPr="000115E6">
              <w:t>I have pending charges of an offence against the law.</w:t>
            </w:r>
            <w:r w:rsidRPr="000115E6">
              <w:br/>
            </w:r>
            <w:r w:rsidRPr="000115E6">
              <w:rPr>
                <w:i/>
              </w:rPr>
              <w:t>Please give dates and details:</w:t>
            </w:r>
          </w:p>
          <w:p w14:paraId="1CEA55A5" w14:textId="77777777" w:rsidR="00BB3A40" w:rsidRPr="00BB3A40" w:rsidRDefault="00BB3A40" w:rsidP="00614AD1">
            <w:pPr>
              <w:ind w:left="452" w:right="319"/>
              <w:rPr>
                <w:i/>
              </w:rPr>
            </w:pPr>
          </w:p>
          <w:p w14:paraId="64E44AF8" w14:textId="77777777" w:rsidR="00BB3A40" w:rsidRPr="000115E6" w:rsidRDefault="00000000" w:rsidP="00614AD1">
            <w:pPr>
              <w:ind w:left="452" w:right="319"/>
            </w:pPr>
            <w:r>
              <w:rPr>
                <w:noProof/>
              </w:rPr>
              <w:pict w14:anchorId="1FF0411D">
                <v:rect id="_x0000_i1031" alt="" style="width:412.75pt;height:.05pt;mso-width-percent:0;mso-height-percent:0;mso-width-percent:0;mso-height-percent:0" o:hralign="center" o:hrstd="t" o:hr="t" fillcolor="#a0a0a0" stroked="f"/>
              </w:pict>
            </w:r>
          </w:p>
          <w:p w14:paraId="251CF67E" w14:textId="77777777" w:rsidR="00BB3A40" w:rsidRPr="000115E6" w:rsidRDefault="00000000" w:rsidP="00614AD1">
            <w:pPr>
              <w:ind w:left="452" w:right="319"/>
            </w:pPr>
            <w:r>
              <w:rPr>
                <w:noProof/>
              </w:rPr>
              <w:pict w14:anchorId="75AC6DFB">
                <v:rect id="_x0000_i1032" alt="" style="width:412.75pt;height:.05pt;mso-width-percent:0;mso-height-percent:0;mso-width-percent:0;mso-height-percent:0" o:hralign="center" o:hrstd="t" o:hr="t" fillcolor="#a0a0a0" stroked="f"/>
              </w:pict>
            </w:r>
          </w:p>
          <w:p w14:paraId="38249C46" w14:textId="63082CA2" w:rsidR="003F14BF" w:rsidRPr="00B60761" w:rsidRDefault="00000000" w:rsidP="00614AD1">
            <w:pPr>
              <w:spacing w:after="120"/>
              <w:ind w:left="452" w:right="319"/>
            </w:pPr>
            <w:r>
              <w:rPr>
                <w:noProof/>
              </w:rPr>
              <w:pict w14:anchorId="4BA792BC">
                <v:rect id="_x0000_i1033" alt="" style="width:412.75pt;height:.05pt;mso-width-percent:0;mso-height-percent:0;mso-width-percent:0;mso-height-percent:0" o:hralign="center" o:hrstd="t" o:hr="t" fillcolor="#a0a0a0" stroked="f"/>
              </w:pict>
            </w:r>
          </w:p>
        </w:tc>
      </w:tr>
      <w:tr w:rsidR="006145C3" w14:paraId="7FA3268F" w14:textId="77777777" w:rsidTr="00614AD1">
        <w:tc>
          <w:tcPr>
            <w:tcW w:w="10485" w:type="dxa"/>
            <w:gridSpan w:val="6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745DD63A" w14:textId="77777777" w:rsidR="006145C3" w:rsidRDefault="006145C3" w:rsidP="00614AD1"/>
          <w:p w14:paraId="655B6E4B" w14:textId="77777777" w:rsidR="001175E8" w:rsidRPr="006145C3" w:rsidRDefault="001175E8" w:rsidP="00614AD1"/>
        </w:tc>
      </w:tr>
      <w:tr w:rsidR="006145C3" w14:paraId="6E48B6F7" w14:textId="77777777" w:rsidTr="00614AD1">
        <w:trPr>
          <w:trHeight w:val="454"/>
        </w:trPr>
        <w:tc>
          <w:tcPr>
            <w:tcW w:w="421" w:type="dxa"/>
            <w:tcBorders>
              <w:bottom w:val="single" w:sz="4" w:space="0" w:color="auto"/>
            </w:tcBorders>
            <w:shd w:val="clear" w:color="auto" w:fill="B9DEA6"/>
            <w:vAlign w:val="center"/>
          </w:tcPr>
          <w:p w14:paraId="310B2AB2" w14:textId="77777777" w:rsidR="006145C3" w:rsidRPr="00B60761" w:rsidRDefault="009254DC" w:rsidP="00614AD1">
            <w:r>
              <w:lastRenderedPageBreak/>
              <w:t>5</w:t>
            </w:r>
          </w:p>
        </w:tc>
        <w:tc>
          <w:tcPr>
            <w:tcW w:w="8085" w:type="dxa"/>
            <w:gridSpan w:val="3"/>
            <w:tcBorders>
              <w:bottom w:val="single" w:sz="4" w:space="0" w:color="auto"/>
            </w:tcBorders>
            <w:vAlign w:val="center"/>
          </w:tcPr>
          <w:p w14:paraId="1471B420" w14:textId="77777777" w:rsidR="006145C3" w:rsidRPr="006145C3" w:rsidRDefault="006145C3" w:rsidP="00614AD1">
            <w:r w:rsidRPr="006145C3">
              <w:t>I know of no reason why I would not be suitable to work with children or young people.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6917F1B6" w14:textId="77777777" w:rsidR="006145C3" w:rsidRPr="00614AD1" w:rsidRDefault="006145C3" w:rsidP="00614AD1">
            <w:pPr>
              <w:rPr>
                <w:rStyle w:val="SubtleReference"/>
              </w:rPr>
            </w:pPr>
            <w:r w:rsidRPr="00614AD1">
              <w:rPr>
                <w:rStyle w:val="SubtleReference"/>
              </w:rPr>
              <w:t>true</w:t>
            </w:r>
          </w:p>
        </w:tc>
        <w:tc>
          <w:tcPr>
            <w:tcW w:w="1270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56A0B4E6" w14:textId="77777777" w:rsidR="006145C3" w:rsidRPr="00614AD1" w:rsidRDefault="006145C3" w:rsidP="00614AD1">
            <w:pPr>
              <w:rPr>
                <w:rStyle w:val="SubtleReference"/>
              </w:rPr>
            </w:pPr>
            <w:r w:rsidRPr="00614AD1">
              <w:rPr>
                <w:rStyle w:val="SubtleReference"/>
              </w:rPr>
              <w:t>false</w:t>
            </w:r>
          </w:p>
        </w:tc>
      </w:tr>
      <w:tr w:rsidR="006145C3" w14:paraId="4EAF23D0" w14:textId="77777777" w:rsidTr="00614AD1">
        <w:trPr>
          <w:trHeight w:val="170"/>
        </w:trPr>
        <w:tc>
          <w:tcPr>
            <w:tcW w:w="7372" w:type="dxa"/>
            <w:gridSpan w:val="2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8B30A1F" w14:textId="77777777" w:rsidR="006145C3" w:rsidRDefault="006145C3" w:rsidP="00614AD1"/>
          <w:p w14:paraId="4ED422C7" w14:textId="77777777" w:rsidR="001175E8" w:rsidRDefault="001175E8" w:rsidP="00614AD1"/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B46FDBE" w14:textId="77777777" w:rsidR="006145C3" w:rsidRDefault="006145C3" w:rsidP="00614AD1"/>
        </w:tc>
        <w:tc>
          <w:tcPr>
            <w:tcW w:w="2830" w:type="dxa"/>
            <w:gridSpan w:val="3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D812682" w14:textId="77777777" w:rsidR="006145C3" w:rsidRDefault="006145C3" w:rsidP="00614AD1"/>
        </w:tc>
      </w:tr>
      <w:tr w:rsidR="006145C3" w14:paraId="19543045" w14:textId="77777777" w:rsidTr="00614AD1">
        <w:trPr>
          <w:trHeight w:val="422"/>
        </w:trPr>
        <w:tc>
          <w:tcPr>
            <w:tcW w:w="7372" w:type="dxa"/>
            <w:gridSpan w:val="2"/>
            <w:tcBorders>
              <w:top w:val="dashSmallGap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FFDD38E" w14:textId="77777777" w:rsidR="006145C3" w:rsidRPr="006145C3" w:rsidRDefault="006145C3" w:rsidP="00614AD1">
            <w:r w:rsidRPr="006145C3">
              <w:t>Applicant’s signature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7A9C521" w14:textId="77777777" w:rsidR="006145C3" w:rsidRDefault="006145C3" w:rsidP="00614AD1"/>
        </w:tc>
        <w:tc>
          <w:tcPr>
            <w:tcW w:w="28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6FC54F7" w14:textId="77777777" w:rsidR="006145C3" w:rsidRDefault="006145C3" w:rsidP="00614AD1">
            <w:pPr>
              <w:rPr>
                <w:b/>
                <w:smallCaps/>
                <w:sz w:val="24"/>
              </w:rPr>
            </w:pPr>
            <w:r>
              <w:t>Date</w:t>
            </w:r>
          </w:p>
        </w:tc>
      </w:tr>
      <w:tr w:rsidR="009254DC" w14:paraId="096AAA47" w14:textId="77777777" w:rsidTr="00614AD1">
        <w:trPr>
          <w:trHeight w:val="567"/>
        </w:trPr>
        <w:tc>
          <w:tcPr>
            <w:tcW w:w="73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48588BC" w14:textId="77777777" w:rsidR="009254DC" w:rsidRPr="006145C3" w:rsidRDefault="009254DC" w:rsidP="00614AD1"/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1DB49DE" w14:textId="77777777" w:rsidR="009254DC" w:rsidRDefault="009254DC" w:rsidP="00614AD1"/>
        </w:tc>
        <w:tc>
          <w:tcPr>
            <w:tcW w:w="28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4ADC4FB" w14:textId="77777777" w:rsidR="009254DC" w:rsidRDefault="009254DC" w:rsidP="00614AD1"/>
        </w:tc>
      </w:tr>
    </w:tbl>
    <w:tbl>
      <w:tblPr>
        <w:tblStyle w:val="TableGrid"/>
        <w:tblW w:w="10490" w:type="dxa"/>
        <w:tblInd w:w="-284" w:type="dxa"/>
        <w:tblLook w:val="04A0" w:firstRow="1" w:lastRow="0" w:firstColumn="1" w:lastColumn="0" w:noHBand="0" w:noVBand="1"/>
      </w:tblPr>
      <w:tblGrid>
        <w:gridCol w:w="2269"/>
        <w:gridCol w:w="850"/>
        <w:gridCol w:w="2694"/>
        <w:gridCol w:w="708"/>
        <w:gridCol w:w="3969"/>
      </w:tblGrid>
      <w:tr w:rsidR="00614AD1" w14:paraId="50BAE1A0" w14:textId="77777777" w:rsidTr="005C7ED9">
        <w:tc>
          <w:tcPr>
            <w:tcW w:w="10490" w:type="dxa"/>
            <w:gridSpan w:val="5"/>
            <w:tcBorders>
              <w:left w:val="nil"/>
              <w:right w:val="nil"/>
            </w:tcBorders>
            <w:shd w:val="clear" w:color="auto" w:fill="404040" w:themeFill="text1" w:themeFillTint="BF"/>
          </w:tcPr>
          <w:p w14:paraId="72FF8C6B" w14:textId="080E3A77" w:rsidR="00614AD1" w:rsidRPr="000825F1" w:rsidRDefault="00614AD1" w:rsidP="00614AD1">
            <w:pPr>
              <w:pStyle w:val="Heading1"/>
            </w:pPr>
            <w:r>
              <w:t>referees</w:t>
            </w:r>
          </w:p>
        </w:tc>
      </w:tr>
      <w:tr w:rsidR="000825F1" w14:paraId="5ACA1492" w14:textId="77777777" w:rsidTr="00614AD1">
        <w:tc>
          <w:tcPr>
            <w:tcW w:w="10490" w:type="dxa"/>
            <w:gridSpan w:val="5"/>
            <w:tcBorders>
              <w:left w:val="nil"/>
              <w:right w:val="nil"/>
            </w:tcBorders>
          </w:tcPr>
          <w:p w14:paraId="6CB0EEE7" w14:textId="77777777" w:rsidR="000825F1" w:rsidRPr="000825F1" w:rsidRDefault="000825F1" w:rsidP="00E77A92"/>
        </w:tc>
      </w:tr>
      <w:tr w:rsidR="000825F1" w14:paraId="0323976F" w14:textId="77777777" w:rsidTr="00614AD1">
        <w:trPr>
          <w:trHeight w:val="907"/>
        </w:trPr>
        <w:tc>
          <w:tcPr>
            <w:tcW w:w="10490" w:type="dxa"/>
            <w:gridSpan w:val="5"/>
            <w:tcBorders>
              <w:bottom w:val="single" w:sz="4" w:space="0" w:color="auto"/>
            </w:tcBorders>
            <w:vAlign w:val="center"/>
          </w:tcPr>
          <w:p w14:paraId="1583FA3C" w14:textId="77777777" w:rsidR="000825F1" w:rsidRDefault="000825F1" w:rsidP="00E77A92">
            <w:r>
              <w:t>Please provide the names and contact details of three referees below. Referees’ reports are confidential to the board. Referees will only be contacted for candidates who are short-list.</w:t>
            </w:r>
          </w:p>
        </w:tc>
      </w:tr>
      <w:tr w:rsidR="000825F1" w14:paraId="33D8916D" w14:textId="77777777" w:rsidTr="00614AD1">
        <w:tc>
          <w:tcPr>
            <w:tcW w:w="10490" w:type="dxa"/>
            <w:gridSpan w:val="5"/>
            <w:tcBorders>
              <w:left w:val="nil"/>
              <w:right w:val="nil"/>
            </w:tcBorders>
          </w:tcPr>
          <w:p w14:paraId="07752351" w14:textId="77777777" w:rsidR="000825F1" w:rsidRDefault="000825F1" w:rsidP="00E77A92"/>
        </w:tc>
      </w:tr>
      <w:tr w:rsidR="000825F1" w14:paraId="10580F6F" w14:textId="77777777" w:rsidTr="00614AD1">
        <w:tc>
          <w:tcPr>
            <w:tcW w:w="10490" w:type="dxa"/>
            <w:gridSpan w:val="5"/>
            <w:shd w:val="clear" w:color="auto" w:fill="B9DEA6"/>
            <w:vAlign w:val="center"/>
          </w:tcPr>
          <w:p w14:paraId="164FD982" w14:textId="77777777" w:rsidR="000825F1" w:rsidRPr="00614AD1" w:rsidRDefault="000825F1" w:rsidP="00E77A92">
            <w:pPr>
              <w:rPr>
                <w:rStyle w:val="IntenseReference"/>
              </w:rPr>
            </w:pPr>
            <w:r w:rsidRPr="00614AD1">
              <w:rPr>
                <w:rStyle w:val="IntenseReference"/>
              </w:rPr>
              <w:t>referee’s details</w:t>
            </w:r>
          </w:p>
        </w:tc>
      </w:tr>
      <w:tr w:rsidR="00F257E6" w14:paraId="2C4CF5DA" w14:textId="77777777" w:rsidTr="00614AD1">
        <w:trPr>
          <w:trHeight w:val="454"/>
        </w:trPr>
        <w:tc>
          <w:tcPr>
            <w:tcW w:w="2269" w:type="dxa"/>
            <w:vAlign w:val="bottom"/>
          </w:tcPr>
          <w:p w14:paraId="1D54BDD3" w14:textId="77777777" w:rsidR="00F257E6" w:rsidRPr="00F257E6" w:rsidRDefault="00F257E6" w:rsidP="00614AD1">
            <w:r w:rsidRPr="00F257E6">
              <w:t>Full name</w:t>
            </w:r>
          </w:p>
        </w:tc>
        <w:tc>
          <w:tcPr>
            <w:tcW w:w="8221" w:type="dxa"/>
            <w:gridSpan w:val="4"/>
          </w:tcPr>
          <w:p w14:paraId="57031517" w14:textId="77777777" w:rsidR="00F257E6" w:rsidRDefault="00F257E6" w:rsidP="00E77A92"/>
        </w:tc>
      </w:tr>
      <w:tr w:rsidR="00F257E6" w14:paraId="194451F2" w14:textId="77777777" w:rsidTr="00614AD1">
        <w:trPr>
          <w:trHeight w:val="454"/>
        </w:trPr>
        <w:tc>
          <w:tcPr>
            <w:tcW w:w="2269" w:type="dxa"/>
            <w:vAlign w:val="bottom"/>
          </w:tcPr>
          <w:p w14:paraId="1F8069F0" w14:textId="77777777" w:rsidR="00F257E6" w:rsidRPr="00F257E6" w:rsidRDefault="00F257E6" w:rsidP="00614AD1">
            <w:r w:rsidRPr="00F257E6">
              <w:t>Position</w:t>
            </w:r>
          </w:p>
        </w:tc>
        <w:tc>
          <w:tcPr>
            <w:tcW w:w="8221" w:type="dxa"/>
            <w:gridSpan w:val="4"/>
          </w:tcPr>
          <w:p w14:paraId="1C6CE971" w14:textId="77777777" w:rsidR="00F257E6" w:rsidRDefault="00F257E6" w:rsidP="00E77A92"/>
        </w:tc>
      </w:tr>
      <w:tr w:rsidR="00F257E6" w14:paraId="3F18A56C" w14:textId="77777777" w:rsidTr="00614AD1">
        <w:trPr>
          <w:trHeight w:val="454"/>
        </w:trPr>
        <w:tc>
          <w:tcPr>
            <w:tcW w:w="2269" w:type="dxa"/>
            <w:vAlign w:val="bottom"/>
          </w:tcPr>
          <w:p w14:paraId="6D0865BC" w14:textId="77777777" w:rsidR="00F257E6" w:rsidRPr="00F257E6" w:rsidRDefault="00F257E6" w:rsidP="00614AD1">
            <w:r w:rsidRPr="00F257E6">
              <w:t>Relationship to the applicant</w:t>
            </w:r>
          </w:p>
        </w:tc>
        <w:tc>
          <w:tcPr>
            <w:tcW w:w="8221" w:type="dxa"/>
            <w:gridSpan w:val="4"/>
          </w:tcPr>
          <w:p w14:paraId="7633DFAB" w14:textId="77777777" w:rsidR="00F257E6" w:rsidRDefault="00F257E6" w:rsidP="00E77A92"/>
        </w:tc>
      </w:tr>
      <w:tr w:rsidR="00F257E6" w14:paraId="16B8B296" w14:textId="77777777" w:rsidTr="00614AD1">
        <w:trPr>
          <w:trHeight w:val="454"/>
        </w:trPr>
        <w:tc>
          <w:tcPr>
            <w:tcW w:w="2269" w:type="dxa"/>
            <w:vMerge w:val="restart"/>
            <w:vAlign w:val="center"/>
          </w:tcPr>
          <w:p w14:paraId="2F8EF548" w14:textId="77777777" w:rsidR="00F257E6" w:rsidRPr="005A0E1C" w:rsidRDefault="00F257E6" w:rsidP="00614AD1">
            <w:r w:rsidRPr="005A0E1C">
              <w:t>Contact details</w:t>
            </w:r>
          </w:p>
        </w:tc>
        <w:tc>
          <w:tcPr>
            <w:tcW w:w="850" w:type="dxa"/>
            <w:shd w:val="clear" w:color="auto" w:fill="E7E6E6" w:themeFill="background2"/>
            <w:vAlign w:val="bottom"/>
          </w:tcPr>
          <w:p w14:paraId="1A6484DB" w14:textId="77777777" w:rsidR="00F257E6" w:rsidRPr="00614AD1" w:rsidRDefault="006A7C73" w:rsidP="00E77A92">
            <w:pPr>
              <w:rPr>
                <w:rStyle w:val="SubtleReference"/>
              </w:rPr>
            </w:pPr>
            <w:r w:rsidRPr="00614AD1">
              <w:rPr>
                <w:rStyle w:val="SubtleReference"/>
              </w:rPr>
              <w:t>private</w:t>
            </w:r>
          </w:p>
        </w:tc>
        <w:tc>
          <w:tcPr>
            <w:tcW w:w="2694" w:type="dxa"/>
          </w:tcPr>
          <w:p w14:paraId="1D4973CB" w14:textId="77777777" w:rsidR="00F257E6" w:rsidRPr="00614AD1" w:rsidRDefault="00F257E6" w:rsidP="00E77A92">
            <w:pPr>
              <w:rPr>
                <w:rStyle w:val="SubtleReference"/>
              </w:rPr>
            </w:pPr>
          </w:p>
        </w:tc>
        <w:tc>
          <w:tcPr>
            <w:tcW w:w="708" w:type="dxa"/>
            <w:shd w:val="clear" w:color="auto" w:fill="E7E6E6" w:themeFill="background2"/>
            <w:vAlign w:val="bottom"/>
          </w:tcPr>
          <w:p w14:paraId="25EBE8FF" w14:textId="77777777" w:rsidR="00F257E6" w:rsidRPr="00614AD1" w:rsidRDefault="00F257E6" w:rsidP="00E77A92">
            <w:pPr>
              <w:rPr>
                <w:rStyle w:val="SubtleReference"/>
              </w:rPr>
            </w:pPr>
            <w:r w:rsidRPr="00614AD1">
              <w:rPr>
                <w:rStyle w:val="SubtleReference"/>
              </w:rPr>
              <w:t>work</w:t>
            </w:r>
          </w:p>
        </w:tc>
        <w:tc>
          <w:tcPr>
            <w:tcW w:w="3969" w:type="dxa"/>
          </w:tcPr>
          <w:p w14:paraId="66564598" w14:textId="77777777" w:rsidR="00F257E6" w:rsidRPr="005A0E1C" w:rsidRDefault="00F257E6" w:rsidP="00E77A92"/>
        </w:tc>
      </w:tr>
      <w:tr w:rsidR="00F257E6" w14:paraId="47E4DCCB" w14:textId="77777777" w:rsidTr="00614AD1">
        <w:trPr>
          <w:trHeight w:val="454"/>
        </w:trPr>
        <w:tc>
          <w:tcPr>
            <w:tcW w:w="2269" w:type="dxa"/>
            <w:vMerge/>
            <w:tcBorders>
              <w:bottom w:val="single" w:sz="4" w:space="0" w:color="auto"/>
            </w:tcBorders>
          </w:tcPr>
          <w:p w14:paraId="46A7DA37" w14:textId="77777777" w:rsidR="00F257E6" w:rsidRPr="005A0E1C" w:rsidRDefault="00F257E6" w:rsidP="00E77A92"/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306B52E3" w14:textId="77777777" w:rsidR="00F257E6" w:rsidRPr="00614AD1" w:rsidRDefault="00F257E6" w:rsidP="00E77A92">
            <w:pPr>
              <w:rPr>
                <w:rStyle w:val="SubtleReference"/>
              </w:rPr>
            </w:pPr>
            <w:r w:rsidRPr="00614AD1">
              <w:rPr>
                <w:rStyle w:val="SubtleReference"/>
              </w:rPr>
              <w:t>mobile</w:t>
            </w:r>
          </w:p>
        </w:tc>
        <w:tc>
          <w:tcPr>
            <w:tcW w:w="2694" w:type="dxa"/>
            <w:tcBorders>
              <w:bottom w:val="single" w:sz="4" w:space="0" w:color="auto"/>
            </w:tcBorders>
            <w:vAlign w:val="bottom"/>
          </w:tcPr>
          <w:p w14:paraId="20579F51" w14:textId="77777777" w:rsidR="00F257E6" w:rsidRPr="00614AD1" w:rsidRDefault="00F257E6" w:rsidP="00E77A92">
            <w:pPr>
              <w:rPr>
                <w:rStyle w:val="SubtleReference"/>
              </w:rPr>
            </w:pP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bottom"/>
          </w:tcPr>
          <w:p w14:paraId="5C879987" w14:textId="77777777" w:rsidR="00F257E6" w:rsidRPr="00614AD1" w:rsidRDefault="00F257E6" w:rsidP="00E77A92">
            <w:pPr>
              <w:rPr>
                <w:rStyle w:val="SubtleReference"/>
              </w:rPr>
            </w:pPr>
            <w:r w:rsidRPr="00614AD1">
              <w:rPr>
                <w:rStyle w:val="SubtleReference"/>
              </w:rPr>
              <w:t>email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bottom"/>
          </w:tcPr>
          <w:p w14:paraId="5919A53C" w14:textId="77777777" w:rsidR="00F257E6" w:rsidRPr="005A0E1C" w:rsidRDefault="00F257E6" w:rsidP="00E77A92"/>
        </w:tc>
      </w:tr>
      <w:tr w:rsidR="00F257E6" w14:paraId="03B7FF1C" w14:textId="77777777" w:rsidTr="00614AD1">
        <w:tc>
          <w:tcPr>
            <w:tcW w:w="10490" w:type="dxa"/>
            <w:gridSpan w:val="5"/>
            <w:tcBorders>
              <w:left w:val="nil"/>
              <w:right w:val="nil"/>
            </w:tcBorders>
          </w:tcPr>
          <w:p w14:paraId="31F72419" w14:textId="77777777" w:rsidR="00F257E6" w:rsidRPr="00614AD1" w:rsidRDefault="00F257E6" w:rsidP="00E77A92">
            <w:pPr>
              <w:rPr>
                <w:rStyle w:val="IntenseReference"/>
              </w:rPr>
            </w:pPr>
          </w:p>
          <w:p w14:paraId="73EDC553" w14:textId="77777777" w:rsidR="00F257E6" w:rsidRPr="00614AD1" w:rsidRDefault="00F257E6" w:rsidP="00E77A92">
            <w:pPr>
              <w:rPr>
                <w:rStyle w:val="IntenseReference"/>
              </w:rPr>
            </w:pPr>
          </w:p>
        </w:tc>
      </w:tr>
      <w:tr w:rsidR="00F257E6" w14:paraId="77F54379" w14:textId="77777777" w:rsidTr="00614AD1">
        <w:tc>
          <w:tcPr>
            <w:tcW w:w="10490" w:type="dxa"/>
            <w:gridSpan w:val="5"/>
            <w:shd w:val="clear" w:color="auto" w:fill="B9DEA6"/>
            <w:vAlign w:val="center"/>
          </w:tcPr>
          <w:p w14:paraId="44C295AF" w14:textId="77777777" w:rsidR="00F257E6" w:rsidRPr="00614AD1" w:rsidRDefault="00F257E6" w:rsidP="00E77A92">
            <w:pPr>
              <w:rPr>
                <w:rStyle w:val="IntenseReference"/>
              </w:rPr>
            </w:pPr>
            <w:r w:rsidRPr="00614AD1">
              <w:rPr>
                <w:rStyle w:val="IntenseReference"/>
              </w:rPr>
              <w:t>referee’s details</w:t>
            </w:r>
          </w:p>
        </w:tc>
      </w:tr>
      <w:tr w:rsidR="00F257E6" w14:paraId="0135EA4D" w14:textId="77777777" w:rsidTr="00614AD1">
        <w:trPr>
          <w:trHeight w:val="454"/>
        </w:trPr>
        <w:tc>
          <w:tcPr>
            <w:tcW w:w="2269" w:type="dxa"/>
            <w:vAlign w:val="bottom"/>
          </w:tcPr>
          <w:p w14:paraId="172A5E30" w14:textId="77777777" w:rsidR="00F257E6" w:rsidRPr="00F257E6" w:rsidRDefault="00F257E6" w:rsidP="00614AD1">
            <w:r w:rsidRPr="00F257E6">
              <w:t>Full name</w:t>
            </w:r>
          </w:p>
        </w:tc>
        <w:tc>
          <w:tcPr>
            <w:tcW w:w="8221" w:type="dxa"/>
            <w:gridSpan w:val="4"/>
          </w:tcPr>
          <w:p w14:paraId="4F6C1A33" w14:textId="77777777" w:rsidR="00F257E6" w:rsidRDefault="00F257E6" w:rsidP="00E77A92"/>
        </w:tc>
      </w:tr>
      <w:tr w:rsidR="00F257E6" w14:paraId="7A590883" w14:textId="77777777" w:rsidTr="00614AD1">
        <w:trPr>
          <w:trHeight w:val="454"/>
        </w:trPr>
        <w:tc>
          <w:tcPr>
            <w:tcW w:w="2269" w:type="dxa"/>
            <w:vAlign w:val="bottom"/>
          </w:tcPr>
          <w:p w14:paraId="0C6A424D" w14:textId="77777777" w:rsidR="00F257E6" w:rsidRPr="00F257E6" w:rsidRDefault="00F257E6" w:rsidP="00614AD1">
            <w:r w:rsidRPr="00F257E6">
              <w:t>Position</w:t>
            </w:r>
          </w:p>
        </w:tc>
        <w:tc>
          <w:tcPr>
            <w:tcW w:w="8221" w:type="dxa"/>
            <w:gridSpan w:val="4"/>
          </w:tcPr>
          <w:p w14:paraId="637E2B89" w14:textId="77777777" w:rsidR="00F257E6" w:rsidRDefault="00F257E6" w:rsidP="00E77A92"/>
        </w:tc>
      </w:tr>
      <w:tr w:rsidR="00F257E6" w14:paraId="661420B9" w14:textId="77777777" w:rsidTr="00614AD1">
        <w:trPr>
          <w:trHeight w:val="454"/>
        </w:trPr>
        <w:tc>
          <w:tcPr>
            <w:tcW w:w="2269" w:type="dxa"/>
            <w:vAlign w:val="bottom"/>
          </w:tcPr>
          <w:p w14:paraId="44A874BD" w14:textId="77777777" w:rsidR="00F257E6" w:rsidRPr="00F257E6" w:rsidRDefault="00F257E6" w:rsidP="00614AD1">
            <w:r w:rsidRPr="00F257E6">
              <w:t>Relationship to the applicant</w:t>
            </w:r>
          </w:p>
        </w:tc>
        <w:tc>
          <w:tcPr>
            <w:tcW w:w="8221" w:type="dxa"/>
            <w:gridSpan w:val="4"/>
          </w:tcPr>
          <w:p w14:paraId="0D9346E9" w14:textId="77777777" w:rsidR="00F257E6" w:rsidRDefault="00F257E6" w:rsidP="00E77A92"/>
        </w:tc>
      </w:tr>
      <w:tr w:rsidR="00F257E6" w14:paraId="250C917E" w14:textId="77777777" w:rsidTr="00614AD1">
        <w:trPr>
          <w:trHeight w:val="454"/>
        </w:trPr>
        <w:tc>
          <w:tcPr>
            <w:tcW w:w="2269" w:type="dxa"/>
            <w:vMerge w:val="restart"/>
            <w:vAlign w:val="center"/>
          </w:tcPr>
          <w:p w14:paraId="2D384F5F" w14:textId="77777777" w:rsidR="00F257E6" w:rsidRPr="005A0E1C" w:rsidRDefault="00F257E6" w:rsidP="00614AD1">
            <w:r w:rsidRPr="005A0E1C">
              <w:t>Contact details</w:t>
            </w:r>
          </w:p>
        </w:tc>
        <w:tc>
          <w:tcPr>
            <w:tcW w:w="850" w:type="dxa"/>
            <w:shd w:val="clear" w:color="auto" w:fill="E7E6E6" w:themeFill="background2"/>
            <w:vAlign w:val="bottom"/>
          </w:tcPr>
          <w:p w14:paraId="6449B425" w14:textId="77777777" w:rsidR="00F257E6" w:rsidRPr="00614AD1" w:rsidRDefault="006A7C73" w:rsidP="00E77A92">
            <w:pPr>
              <w:rPr>
                <w:rStyle w:val="SubtleReference"/>
              </w:rPr>
            </w:pPr>
            <w:r w:rsidRPr="00614AD1">
              <w:rPr>
                <w:rStyle w:val="SubtleReference"/>
              </w:rPr>
              <w:t>private</w:t>
            </w:r>
          </w:p>
        </w:tc>
        <w:tc>
          <w:tcPr>
            <w:tcW w:w="2694" w:type="dxa"/>
          </w:tcPr>
          <w:p w14:paraId="7A90D7F7" w14:textId="77777777" w:rsidR="00F257E6" w:rsidRPr="00614AD1" w:rsidRDefault="00F257E6" w:rsidP="00E77A92">
            <w:pPr>
              <w:rPr>
                <w:rStyle w:val="SubtleReference"/>
              </w:rPr>
            </w:pPr>
          </w:p>
        </w:tc>
        <w:tc>
          <w:tcPr>
            <w:tcW w:w="708" w:type="dxa"/>
            <w:shd w:val="clear" w:color="auto" w:fill="E7E6E6" w:themeFill="background2"/>
            <w:vAlign w:val="bottom"/>
          </w:tcPr>
          <w:p w14:paraId="21BA077B" w14:textId="77777777" w:rsidR="00F257E6" w:rsidRPr="00614AD1" w:rsidRDefault="00F257E6" w:rsidP="00E77A92">
            <w:pPr>
              <w:rPr>
                <w:rStyle w:val="SubtleReference"/>
              </w:rPr>
            </w:pPr>
            <w:r w:rsidRPr="00614AD1">
              <w:rPr>
                <w:rStyle w:val="SubtleReference"/>
              </w:rPr>
              <w:t>work</w:t>
            </w:r>
          </w:p>
        </w:tc>
        <w:tc>
          <w:tcPr>
            <w:tcW w:w="3969" w:type="dxa"/>
          </w:tcPr>
          <w:p w14:paraId="78BDD11F" w14:textId="77777777" w:rsidR="00F257E6" w:rsidRPr="005A0E1C" w:rsidRDefault="00F257E6" w:rsidP="00E77A92"/>
        </w:tc>
      </w:tr>
      <w:tr w:rsidR="00F257E6" w14:paraId="44386A14" w14:textId="77777777" w:rsidTr="00614AD1">
        <w:trPr>
          <w:trHeight w:val="454"/>
        </w:trPr>
        <w:tc>
          <w:tcPr>
            <w:tcW w:w="2269" w:type="dxa"/>
            <w:vMerge/>
            <w:tcBorders>
              <w:bottom w:val="single" w:sz="4" w:space="0" w:color="auto"/>
            </w:tcBorders>
          </w:tcPr>
          <w:p w14:paraId="6E3652BB" w14:textId="77777777" w:rsidR="00F257E6" w:rsidRDefault="00F257E6" w:rsidP="00E77A92"/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3510C679" w14:textId="77777777" w:rsidR="00F257E6" w:rsidRPr="00614AD1" w:rsidRDefault="00F257E6" w:rsidP="00E77A92">
            <w:pPr>
              <w:rPr>
                <w:rStyle w:val="SubtleReference"/>
              </w:rPr>
            </w:pPr>
            <w:r w:rsidRPr="00614AD1">
              <w:rPr>
                <w:rStyle w:val="SubtleReference"/>
              </w:rPr>
              <w:t>mobile</w:t>
            </w:r>
          </w:p>
        </w:tc>
        <w:tc>
          <w:tcPr>
            <w:tcW w:w="2694" w:type="dxa"/>
            <w:tcBorders>
              <w:bottom w:val="single" w:sz="4" w:space="0" w:color="auto"/>
            </w:tcBorders>
            <w:vAlign w:val="bottom"/>
          </w:tcPr>
          <w:p w14:paraId="5F9AD138" w14:textId="77777777" w:rsidR="00F257E6" w:rsidRPr="00614AD1" w:rsidRDefault="00F257E6" w:rsidP="00E77A92">
            <w:pPr>
              <w:rPr>
                <w:rStyle w:val="SubtleReference"/>
              </w:rPr>
            </w:pP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bottom"/>
          </w:tcPr>
          <w:p w14:paraId="51593333" w14:textId="77777777" w:rsidR="00F257E6" w:rsidRPr="00614AD1" w:rsidRDefault="00F257E6" w:rsidP="00E77A92">
            <w:pPr>
              <w:rPr>
                <w:rStyle w:val="SubtleReference"/>
              </w:rPr>
            </w:pPr>
            <w:r w:rsidRPr="00614AD1">
              <w:rPr>
                <w:rStyle w:val="SubtleReference"/>
              </w:rPr>
              <w:t>email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bottom"/>
          </w:tcPr>
          <w:p w14:paraId="660E0DE8" w14:textId="77777777" w:rsidR="00F257E6" w:rsidRPr="005A0E1C" w:rsidRDefault="00F257E6" w:rsidP="00E77A92"/>
        </w:tc>
      </w:tr>
      <w:tr w:rsidR="00F257E6" w14:paraId="65B5C05C" w14:textId="77777777" w:rsidTr="00614AD1">
        <w:tc>
          <w:tcPr>
            <w:tcW w:w="10490" w:type="dxa"/>
            <w:gridSpan w:val="5"/>
            <w:tcBorders>
              <w:left w:val="nil"/>
              <w:right w:val="nil"/>
            </w:tcBorders>
          </w:tcPr>
          <w:p w14:paraId="434A5137" w14:textId="77777777" w:rsidR="00F257E6" w:rsidRPr="00614AD1" w:rsidRDefault="00F257E6" w:rsidP="00E77A92">
            <w:pPr>
              <w:rPr>
                <w:rStyle w:val="IntenseReference"/>
              </w:rPr>
            </w:pPr>
          </w:p>
          <w:p w14:paraId="344F6A82" w14:textId="77777777" w:rsidR="00F257E6" w:rsidRPr="00614AD1" w:rsidRDefault="00F257E6" w:rsidP="00E77A92">
            <w:pPr>
              <w:rPr>
                <w:rStyle w:val="IntenseReference"/>
              </w:rPr>
            </w:pPr>
          </w:p>
        </w:tc>
      </w:tr>
      <w:tr w:rsidR="00F257E6" w14:paraId="36B9A15A" w14:textId="77777777" w:rsidTr="00614AD1">
        <w:tc>
          <w:tcPr>
            <w:tcW w:w="10490" w:type="dxa"/>
            <w:gridSpan w:val="5"/>
            <w:shd w:val="clear" w:color="auto" w:fill="B9DEA6"/>
            <w:vAlign w:val="center"/>
          </w:tcPr>
          <w:p w14:paraId="08A18009" w14:textId="77777777" w:rsidR="00F257E6" w:rsidRPr="00614AD1" w:rsidRDefault="00F257E6" w:rsidP="00E77A92">
            <w:pPr>
              <w:rPr>
                <w:rStyle w:val="IntenseReference"/>
              </w:rPr>
            </w:pPr>
            <w:r w:rsidRPr="00614AD1">
              <w:rPr>
                <w:rStyle w:val="IntenseReference"/>
              </w:rPr>
              <w:t>referee’s details</w:t>
            </w:r>
          </w:p>
        </w:tc>
      </w:tr>
      <w:tr w:rsidR="00F257E6" w14:paraId="5E295B17" w14:textId="77777777" w:rsidTr="00614AD1">
        <w:trPr>
          <w:trHeight w:val="454"/>
        </w:trPr>
        <w:tc>
          <w:tcPr>
            <w:tcW w:w="2269" w:type="dxa"/>
            <w:vAlign w:val="bottom"/>
          </w:tcPr>
          <w:p w14:paraId="0A6FC97F" w14:textId="77777777" w:rsidR="00F257E6" w:rsidRPr="00F257E6" w:rsidRDefault="00F257E6" w:rsidP="00614AD1">
            <w:r w:rsidRPr="00F257E6">
              <w:t>Full name</w:t>
            </w:r>
          </w:p>
        </w:tc>
        <w:tc>
          <w:tcPr>
            <w:tcW w:w="8221" w:type="dxa"/>
            <w:gridSpan w:val="4"/>
          </w:tcPr>
          <w:p w14:paraId="7D91D1C5" w14:textId="77777777" w:rsidR="00F257E6" w:rsidRDefault="00F257E6" w:rsidP="00E77A92"/>
        </w:tc>
      </w:tr>
      <w:tr w:rsidR="00F257E6" w14:paraId="3F18CB6A" w14:textId="77777777" w:rsidTr="00614AD1">
        <w:trPr>
          <w:trHeight w:val="454"/>
        </w:trPr>
        <w:tc>
          <w:tcPr>
            <w:tcW w:w="2269" w:type="dxa"/>
            <w:vAlign w:val="bottom"/>
          </w:tcPr>
          <w:p w14:paraId="73986A2D" w14:textId="77777777" w:rsidR="00F257E6" w:rsidRPr="00F257E6" w:rsidRDefault="00F257E6" w:rsidP="00614AD1">
            <w:r w:rsidRPr="00F257E6">
              <w:t>Position</w:t>
            </w:r>
          </w:p>
        </w:tc>
        <w:tc>
          <w:tcPr>
            <w:tcW w:w="8221" w:type="dxa"/>
            <w:gridSpan w:val="4"/>
          </w:tcPr>
          <w:p w14:paraId="392E44F9" w14:textId="77777777" w:rsidR="00F257E6" w:rsidRDefault="00F257E6" w:rsidP="00E77A92"/>
        </w:tc>
      </w:tr>
      <w:tr w:rsidR="00F257E6" w14:paraId="08D9FFFE" w14:textId="77777777" w:rsidTr="00614AD1">
        <w:trPr>
          <w:trHeight w:val="454"/>
        </w:trPr>
        <w:tc>
          <w:tcPr>
            <w:tcW w:w="2269" w:type="dxa"/>
            <w:vAlign w:val="bottom"/>
          </w:tcPr>
          <w:p w14:paraId="35407BDF" w14:textId="77777777" w:rsidR="00F257E6" w:rsidRPr="00F257E6" w:rsidRDefault="00F257E6" w:rsidP="00614AD1">
            <w:r w:rsidRPr="00F257E6">
              <w:t>Relationship to the applicant</w:t>
            </w:r>
          </w:p>
        </w:tc>
        <w:tc>
          <w:tcPr>
            <w:tcW w:w="8221" w:type="dxa"/>
            <w:gridSpan w:val="4"/>
          </w:tcPr>
          <w:p w14:paraId="05DCF61A" w14:textId="77777777" w:rsidR="00F257E6" w:rsidRDefault="00F257E6" w:rsidP="00E77A92"/>
        </w:tc>
      </w:tr>
      <w:tr w:rsidR="00EB4C9C" w14:paraId="2726B7FC" w14:textId="77777777" w:rsidTr="00614AD1">
        <w:trPr>
          <w:trHeight w:val="454"/>
        </w:trPr>
        <w:tc>
          <w:tcPr>
            <w:tcW w:w="2269" w:type="dxa"/>
            <w:vMerge w:val="restart"/>
            <w:vAlign w:val="center"/>
          </w:tcPr>
          <w:p w14:paraId="2E3E5DC2" w14:textId="77777777" w:rsidR="00EB4C9C" w:rsidRPr="005A0E1C" w:rsidRDefault="00EB4C9C" w:rsidP="00614AD1">
            <w:r w:rsidRPr="005A0E1C">
              <w:t>Contact details</w:t>
            </w:r>
          </w:p>
        </w:tc>
        <w:tc>
          <w:tcPr>
            <w:tcW w:w="850" w:type="dxa"/>
            <w:shd w:val="clear" w:color="auto" w:fill="E7E6E6" w:themeFill="background2"/>
            <w:vAlign w:val="bottom"/>
          </w:tcPr>
          <w:p w14:paraId="299FB4F1" w14:textId="77777777" w:rsidR="00EB4C9C" w:rsidRPr="00614AD1" w:rsidRDefault="00EB4C9C" w:rsidP="00E77A92">
            <w:pPr>
              <w:rPr>
                <w:rStyle w:val="SubtleReference"/>
              </w:rPr>
            </w:pPr>
            <w:r w:rsidRPr="00614AD1">
              <w:rPr>
                <w:rStyle w:val="SubtleReference"/>
              </w:rPr>
              <w:t>private</w:t>
            </w:r>
          </w:p>
        </w:tc>
        <w:tc>
          <w:tcPr>
            <w:tcW w:w="2694" w:type="dxa"/>
          </w:tcPr>
          <w:p w14:paraId="6EED56BE" w14:textId="77777777" w:rsidR="00EB4C9C" w:rsidRPr="00614AD1" w:rsidRDefault="00EB4C9C" w:rsidP="00E77A92">
            <w:pPr>
              <w:rPr>
                <w:rStyle w:val="SubtleReference"/>
              </w:rPr>
            </w:pPr>
          </w:p>
        </w:tc>
        <w:tc>
          <w:tcPr>
            <w:tcW w:w="708" w:type="dxa"/>
            <w:shd w:val="clear" w:color="auto" w:fill="E7E6E6" w:themeFill="background2"/>
            <w:vAlign w:val="bottom"/>
          </w:tcPr>
          <w:p w14:paraId="2225A505" w14:textId="77777777" w:rsidR="00EB4C9C" w:rsidRPr="00614AD1" w:rsidRDefault="00EB4C9C" w:rsidP="00E77A92">
            <w:pPr>
              <w:rPr>
                <w:rStyle w:val="SubtleReference"/>
              </w:rPr>
            </w:pPr>
            <w:r w:rsidRPr="00614AD1">
              <w:rPr>
                <w:rStyle w:val="SubtleReference"/>
              </w:rPr>
              <w:t>work</w:t>
            </w:r>
          </w:p>
        </w:tc>
        <w:tc>
          <w:tcPr>
            <w:tcW w:w="3969" w:type="dxa"/>
          </w:tcPr>
          <w:p w14:paraId="19387D2C" w14:textId="77777777" w:rsidR="00EB4C9C" w:rsidRPr="005A0E1C" w:rsidRDefault="00EB4C9C" w:rsidP="00E77A92"/>
        </w:tc>
      </w:tr>
      <w:tr w:rsidR="00EB4C9C" w14:paraId="5357CF07" w14:textId="77777777" w:rsidTr="00614AD1">
        <w:trPr>
          <w:trHeight w:val="454"/>
        </w:trPr>
        <w:tc>
          <w:tcPr>
            <w:tcW w:w="2269" w:type="dxa"/>
            <w:vMerge/>
            <w:vAlign w:val="center"/>
          </w:tcPr>
          <w:p w14:paraId="136CFE77" w14:textId="77777777" w:rsidR="00EB4C9C" w:rsidRPr="005A0E1C" w:rsidRDefault="00EB4C9C" w:rsidP="00E77A92"/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576ACC62" w14:textId="77777777" w:rsidR="00EB4C9C" w:rsidRPr="00614AD1" w:rsidRDefault="00EB4C9C" w:rsidP="00E77A92">
            <w:pPr>
              <w:rPr>
                <w:rStyle w:val="SubtleReference"/>
              </w:rPr>
            </w:pPr>
            <w:r w:rsidRPr="00614AD1">
              <w:rPr>
                <w:rStyle w:val="SubtleReference"/>
              </w:rPr>
              <w:t>mobile</w:t>
            </w:r>
          </w:p>
        </w:tc>
        <w:tc>
          <w:tcPr>
            <w:tcW w:w="2694" w:type="dxa"/>
            <w:tcBorders>
              <w:bottom w:val="single" w:sz="4" w:space="0" w:color="auto"/>
            </w:tcBorders>
            <w:vAlign w:val="bottom"/>
          </w:tcPr>
          <w:p w14:paraId="372FAB70" w14:textId="77777777" w:rsidR="00EB4C9C" w:rsidRPr="00614AD1" w:rsidRDefault="00EB4C9C" w:rsidP="00E77A92">
            <w:pPr>
              <w:rPr>
                <w:rStyle w:val="SubtleReference"/>
              </w:rPr>
            </w:pP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bottom"/>
          </w:tcPr>
          <w:p w14:paraId="3AD0A761" w14:textId="77777777" w:rsidR="00EB4C9C" w:rsidRPr="00614AD1" w:rsidRDefault="00EB4C9C" w:rsidP="00E77A92">
            <w:pPr>
              <w:rPr>
                <w:rStyle w:val="SubtleReference"/>
              </w:rPr>
            </w:pPr>
            <w:r w:rsidRPr="00614AD1">
              <w:rPr>
                <w:rStyle w:val="SubtleReference"/>
              </w:rPr>
              <w:t>email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bottom"/>
          </w:tcPr>
          <w:p w14:paraId="71B1F6D9" w14:textId="77777777" w:rsidR="00EB4C9C" w:rsidRPr="005A0E1C" w:rsidRDefault="00EB4C9C" w:rsidP="00E77A92"/>
        </w:tc>
      </w:tr>
    </w:tbl>
    <w:p w14:paraId="6AAE2478" w14:textId="77777777" w:rsidR="006145C3" w:rsidRDefault="006145C3" w:rsidP="00E77A92"/>
    <w:sectPr w:rsidR="006145C3" w:rsidSect="00614AD1">
      <w:pgSz w:w="11906" w:h="16838"/>
      <w:pgMar w:top="1021" w:right="1021" w:bottom="1021" w:left="102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7C2C17" w14:textId="77777777" w:rsidR="00F3684E" w:rsidRDefault="00F3684E" w:rsidP="00E77A92">
      <w:r>
        <w:separator/>
      </w:r>
    </w:p>
  </w:endnote>
  <w:endnote w:type="continuationSeparator" w:id="0">
    <w:p w14:paraId="34043FBE" w14:textId="77777777" w:rsidR="00F3684E" w:rsidRDefault="00F3684E" w:rsidP="00E77A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9E1CCF" w14:textId="77777777" w:rsidR="00F3684E" w:rsidRDefault="00F3684E" w:rsidP="00E77A92">
      <w:r>
        <w:separator/>
      </w:r>
    </w:p>
  </w:footnote>
  <w:footnote w:type="continuationSeparator" w:id="0">
    <w:p w14:paraId="55A65ECA" w14:textId="77777777" w:rsidR="00F3684E" w:rsidRDefault="00F3684E" w:rsidP="00E77A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855844"/>
    <w:multiLevelType w:val="hybridMultilevel"/>
    <w:tmpl w:val="FADED79C"/>
    <w:lvl w:ilvl="0" w:tplc="1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1" w15:restartNumberingAfterBreak="0">
    <w:nsid w:val="0CFF3A32"/>
    <w:multiLevelType w:val="hybridMultilevel"/>
    <w:tmpl w:val="A164FF2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61086F"/>
    <w:multiLevelType w:val="hybridMultilevel"/>
    <w:tmpl w:val="808E52D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B1C77"/>
    <w:multiLevelType w:val="hybridMultilevel"/>
    <w:tmpl w:val="54CA57D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AF507F5"/>
    <w:multiLevelType w:val="hybridMultilevel"/>
    <w:tmpl w:val="EACE81E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8B35DE"/>
    <w:multiLevelType w:val="hybridMultilevel"/>
    <w:tmpl w:val="EF10D11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90945833">
    <w:abstractNumId w:val="1"/>
  </w:num>
  <w:num w:numId="2" w16cid:durableId="2128237400">
    <w:abstractNumId w:val="2"/>
  </w:num>
  <w:num w:numId="3" w16cid:durableId="316568905">
    <w:abstractNumId w:val="5"/>
  </w:num>
  <w:num w:numId="4" w16cid:durableId="1582177968">
    <w:abstractNumId w:val="3"/>
  </w:num>
  <w:num w:numId="5" w16cid:durableId="1522739969">
    <w:abstractNumId w:val="0"/>
  </w:num>
  <w:num w:numId="6" w16cid:durableId="185303068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gFSBpYmJkamlko6SsGpxcWZ+XkgBYa1AE9qJEcsAAAA"/>
  </w:docVars>
  <w:rsids>
    <w:rsidRoot w:val="008A5889"/>
    <w:rsid w:val="00001844"/>
    <w:rsid w:val="000115E6"/>
    <w:rsid w:val="000234BE"/>
    <w:rsid w:val="00034592"/>
    <w:rsid w:val="00036982"/>
    <w:rsid w:val="000825F1"/>
    <w:rsid w:val="000B0FC1"/>
    <w:rsid w:val="001175E8"/>
    <w:rsid w:val="00143EE3"/>
    <w:rsid w:val="001E0DCF"/>
    <w:rsid w:val="002D141E"/>
    <w:rsid w:val="003354C0"/>
    <w:rsid w:val="00393905"/>
    <w:rsid w:val="003F14BF"/>
    <w:rsid w:val="00551FC3"/>
    <w:rsid w:val="005908AF"/>
    <w:rsid w:val="005A0E1C"/>
    <w:rsid w:val="005A443C"/>
    <w:rsid w:val="005C7ED9"/>
    <w:rsid w:val="006145C3"/>
    <w:rsid w:val="00614AD1"/>
    <w:rsid w:val="00635B0C"/>
    <w:rsid w:val="006A7C73"/>
    <w:rsid w:val="007A2189"/>
    <w:rsid w:val="0083480B"/>
    <w:rsid w:val="008A5889"/>
    <w:rsid w:val="008B7161"/>
    <w:rsid w:val="009254DC"/>
    <w:rsid w:val="00984923"/>
    <w:rsid w:val="00A0229F"/>
    <w:rsid w:val="00A3035E"/>
    <w:rsid w:val="00A866E7"/>
    <w:rsid w:val="00AF74FA"/>
    <w:rsid w:val="00B0332B"/>
    <w:rsid w:val="00B60761"/>
    <w:rsid w:val="00BA52F0"/>
    <w:rsid w:val="00BB3A40"/>
    <w:rsid w:val="00C664E2"/>
    <w:rsid w:val="00CC6C0F"/>
    <w:rsid w:val="00D1057D"/>
    <w:rsid w:val="00D2599C"/>
    <w:rsid w:val="00D8781A"/>
    <w:rsid w:val="00DA0F94"/>
    <w:rsid w:val="00DB4E6F"/>
    <w:rsid w:val="00DD06BB"/>
    <w:rsid w:val="00E7102E"/>
    <w:rsid w:val="00E77A92"/>
    <w:rsid w:val="00EB4C9C"/>
    <w:rsid w:val="00F257E6"/>
    <w:rsid w:val="00F3684E"/>
    <w:rsid w:val="00F841B3"/>
    <w:rsid w:val="00F91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70CA3"/>
  <w15:chartTrackingRefBased/>
  <w15:docId w15:val="{60EACC9E-CED5-4DC3-975B-D4D36B45E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7A92"/>
    <w:pPr>
      <w:spacing w:before="40" w:after="40" w:line="240" w:lineRule="auto"/>
    </w:pPr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7A92"/>
    <w:pPr>
      <w:spacing w:after="0"/>
      <w:jc w:val="center"/>
      <w:outlineLvl w:val="0"/>
    </w:pPr>
    <w:rPr>
      <w:b/>
      <w:caps/>
      <w:color w:val="FFFFFF" w:themeColor="background1"/>
      <w:sz w:val="3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A58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6C0F"/>
    <w:pPr>
      <w:spacing w:before="0" w:after="160" w:line="259" w:lineRule="auto"/>
      <w:ind w:left="720"/>
      <w:contextualSpacing/>
    </w:pPr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45C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45C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A443C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77A92"/>
    <w:rPr>
      <w:b/>
      <w:caps/>
      <w:color w:val="FFFFFF" w:themeColor="background1"/>
      <w:sz w:val="36"/>
      <w:szCs w:val="28"/>
    </w:rPr>
  </w:style>
  <w:style w:type="paragraph" w:styleId="Header">
    <w:name w:val="header"/>
    <w:basedOn w:val="Normal"/>
    <w:link w:val="HeaderChar"/>
    <w:uiPriority w:val="99"/>
    <w:unhideWhenUsed/>
    <w:rsid w:val="00F841B3"/>
    <w:pPr>
      <w:tabs>
        <w:tab w:val="center" w:pos="4513"/>
        <w:tab w:val="right" w:pos="9026"/>
      </w:tabs>
      <w:spacing w:before="0" w:after="0"/>
    </w:pPr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F841B3"/>
  </w:style>
  <w:style w:type="paragraph" w:styleId="Footer">
    <w:name w:val="footer"/>
    <w:basedOn w:val="Normal"/>
    <w:link w:val="FooterChar"/>
    <w:uiPriority w:val="99"/>
    <w:unhideWhenUsed/>
    <w:rsid w:val="00F841B3"/>
    <w:pPr>
      <w:tabs>
        <w:tab w:val="center" w:pos="4513"/>
        <w:tab w:val="right" w:pos="9026"/>
      </w:tabs>
      <w:spacing w:before="0" w:after="0"/>
    </w:pPr>
    <w:rPr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F841B3"/>
  </w:style>
  <w:style w:type="paragraph" w:styleId="Subtitle">
    <w:name w:val="Subtitle"/>
    <w:basedOn w:val="Normal"/>
    <w:next w:val="Normal"/>
    <w:link w:val="SubtitleChar"/>
    <w:uiPriority w:val="11"/>
    <w:qFormat/>
    <w:rsid w:val="00E77A92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77A92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E77A92"/>
    <w:rPr>
      <w:b/>
      <w:bCs/>
    </w:rPr>
  </w:style>
  <w:style w:type="character" w:styleId="SubtleReference">
    <w:name w:val="Subtle Reference"/>
    <w:basedOn w:val="DefaultParagraphFont"/>
    <w:uiPriority w:val="31"/>
    <w:qFormat/>
    <w:rsid w:val="00BB3A40"/>
    <w:rPr>
      <w:smallCaps/>
      <w:sz w:val="22"/>
      <w:szCs w:val="22"/>
    </w:rPr>
  </w:style>
  <w:style w:type="character" w:styleId="IntenseReference">
    <w:name w:val="Intense Reference"/>
    <w:basedOn w:val="DefaultParagraphFont"/>
    <w:uiPriority w:val="32"/>
    <w:qFormat/>
    <w:rsid w:val="00E77A92"/>
    <w:rPr>
      <w:b/>
      <w:bCs/>
      <w:smallCaps/>
      <w:spacing w:val="5"/>
      <w:sz w:val="28"/>
      <w:szCs w:val="28"/>
    </w:rPr>
  </w:style>
  <w:style w:type="character" w:styleId="BookTitle">
    <w:name w:val="Book Title"/>
    <w:basedOn w:val="DefaultParagraphFont"/>
    <w:uiPriority w:val="33"/>
    <w:qFormat/>
    <w:rsid w:val="00E77A92"/>
    <w:rPr>
      <w:b/>
      <w:bCs/>
      <w:i/>
      <w:iCs/>
      <w:spacing w:val="5"/>
    </w:rPr>
  </w:style>
  <w:style w:type="character" w:styleId="SubtleEmphasis">
    <w:name w:val="Subtle Emphasis"/>
    <w:basedOn w:val="DefaultParagraphFont"/>
    <w:uiPriority w:val="19"/>
    <w:qFormat/>
    <w:rsid w:val="00E77A92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635B0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4E6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principal@sjr.school.n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48</Words>
  <Characters>255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Staudt</dc:creator>
  <cp:keywords/>
  <dc:description/>
  <cp:lastModifiedBy>Fiona Weir</cp:lastModifiedBy>
  <cp:revision>2</cp:revision>
  <cp:lastPrinted>2015-08-03T00:34:00Z</cp:lastPrinted>
  <dcterms:created xsi:type="dcterms:W3CDTF">2026-03-17T06:45:00Z</dcterms:created>
  <dcterms:modified xsi:type="dcterms:W3CDTF">2026-03-17T06:45:00Z</dcterms:modified>
</cp:coreProperties>
</file>